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1"/>
        <w:gridCol w:w="1897"/>
        <w:gridCol w:w="4252"/>
        <w:gridCol w:w="1458"/>
        <w:gridCol w:w="1976"/>
        <w:gridCol w:w="4056"/>
      </w:tblGrid>
      <w:tr w:rsidR="0090789C" w:rsidRPr="00D2159D" w14:paraId="581C0428" w14:textId="77777777" w:rsidTr="00450A7D">
        <w:tc>
          <w:tcPr>
            <w:tcW w:w="10099" w:type="dxa"/>
            <w:gridSpan w:val="5"/>
            <w:tcBorders>
              <w:right w:val="single" w:sz="4" w:space="0" w:color="auto"/>
            </w:tcBorders>
          </w:tcPr>
          <w:p w14:paraId="2D4B579E" w14:textId="77777777" w:rsidR="0090789C" w:rsidRPr="00D2159D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8"/>
                <w:szCs w:val="20"/>
                <w:lang w:val="hr-HR"/>
              </w:rPr>
            </w:pPr>
          </w:p>
          <w:p w14:paraId="3E6D0311" w14:textId="5D20EFF2" w:rsidR="0090789C" w:rsidRPr="00D2159D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b/>
                <w:color w:val="0070C0"/>
                <w:sz w:val="28"/>
                <w:szCs w:val="24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color w:val="0070C0"/>
                <w:sz w:val="28"/>
                <w:szCs w:val="24"/>
                <w:lang w:val="hr-HR"/>
              </w:rPr>
              <w:t xml:space="preserve">PRIJEDLOG GODIŠNJEG IZVEDBENOG KURIKULUMA ZA </w:t>
            </w:r>
            <w:r w:rsidR="00E36502" w:rsidRPr="00D2159D">
              <w:rPr>
                <w:rFonts w:asciiTheme="minorHAnsi" w:hAnsiTheme="minorHAnsi" w:cstheme="minorHAnsi"/>
                <w:b/>
                <w:color w:val="0070C0"/>
                <w:sz w:val="28"/>
                <w:szCs w:val="24"/>
                <w:lang w:val="hr-HR"/>
              </w:rPr>
              <w:t>8</w:t>
            </w:r>
            <w:r w:rsidRPr="00D2159D">
              <w:rPr>
                <w:rFonts w:asciiTheme="minorHAnsi" w:hAnsiTheme="minorHAnsi" w:cstheme="minorHAnsi"/>
                <w:b/>
                <w:color w:val="0070C0"/>
                <w:sz w:val="28"/>
                <w:szCs w:val="24"/>
                <w:lang w:val="hr-HR"/>
              </w:rPr>
              <w:t xml:space="preserve">. RAZRED UZ UDŽBENIK DIP IN </w:t>
            </w:r>
            <w:r w:rsidR="00E36502" w:rsidRPr="00D2159D">
              <w:rPr>
                <w:rFonts w:asciiTheme="minorHAnsi" w:hAnsiTheme="minorHAnsi" w:cstheme="minorHAnsi"/>
                <w:b/>
                <w:color w:val="0070C0"/>
                <w:sz w:val="28"/>
                <w:szCs w:val="24"/>
                <w:lang w:val="hr-HR"/>
              </w:rPr>
              <w:t>8</w:t>
            </w:r>
            <w:r w:rsidRPr="00D2159D">
              <w:rPr>
                <w:rFonts w:asciiTheme="minorHAnsi" w:hAnsiTheme="minorHAnsi" w:cstheme="minorHAnsi"/>
                <w:b/>
                <w:color w:val="0070C0"/>
                <w:sz w:val="28"/>
                <w:szCs w:val="24"/>
                <w:lang w:val="hr-HR"/>
              </w:rPr>
              <w:t xml:space="preserve"> (</w:t>
            </w:r>
            <w:r w:rsidR="00C97D50" w:rsidRPr="00D2159D">
              <w:rPr>
                <w:rFonts w:asciiTheme="minorHAnsi" w:hAnsiTheme="minorHAnsi" w:cstheme="minorHAnsi"/>
                <w:b/>
                <w:color w:val="0070C0"/>
                <w:sz w:val="28"/>
                <w:szCs w:val="24"/>
                <w:lang w:val="hr-HR"/>
              </w:rPr>
              <w:t>OLINKA BREKA</w:t>
            </w:r>
            <w:r w:rsidRPr="00D2159D">
              <w:rPr>
                <w:rFonts w:asciiTheme="minorHAnsi" w:hAnsiTheme="minorHAnsi" w:cstheme="minorHAnsi"/>
                <w:b/>
                <w:color w:val="0070C0"/>
                <w:sz w:val="28"/>
                <w:szCs w:val="24"/>
                <w:lang w:val="hr-HR"/>
              </w:rPr>
              <w:t xml:space="preserve">) </w:t>
            </w:r>
          </w:p>
          <w:p w14:paraId="771B85A1" w14:textId="77777777" w:rsidR="004F111C" w:rsidRPr="00D2159D" w:rsidRDefault="004F111C" w:rsidP="004D06DA">
            <w:pPr>
              <w:spacing w:after="0" w:line="240" w:lineRule="auto"/>
              <w:rPr>
                <w:rFonts w:asciiTheme="minorHAnsi" w:hAnsiTheme="minorHAnsi" w:cstheme="minorHAnsi"/>
                <w:b/>
                <w:color w:val="0070C0"/>
                <w:sz w:val="28"/>
                <w:szCs w:val="20"/>
                <w:lang w:val="hr-HR"/>
              </w:rPr>
            </w:pPr>
          </w:p>
        </w:tc>
        <w:tc>
          <w:tcPr>
            <w:tcW w:w="4071" w:type="dxa"/>
            <w:tcBorders>
              <w:right w:val="single" w:sz="4" w:space="0" w:color="auto"/>
            </w:tcBorders>
          </w:tcPr>
          <w:p w14:paraId="75E26540" w14:textId="77777777" w:rsidR="0090789C" w:rsidRPr="00D2159D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8"/>
                <w:szCs w:val="24"/>
                <w:lang w:val="hr-HR"/>
              </w:rPr>
            </w:pPr>
          </w:p>
          <w:p w14:paraId="09533A85" w14:textId="77777777" w:rsidR="0090789C" w:rsidRPr="00D2159D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8"/>
                <w:szCs w:val="24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sz w:val="28"/>
                <w:szCs w:val="24"/>
                <w:lang w:val="hr-HR"/>
              </w:rPr>
              <w:t>BROJ SATI</w:t>
            </w:r>
            <w:r w:rsidR="00CC230E" w:rsidRPr="00D2159D">
              <w:rPr>
                <w:rFonts w:asciiTheme="minorHAnsi" w:hAnsiTheme="minorHAnsi" w:cstheme="minorHAnsi"/>
                <w:sz w:val="28"/>
                <w:szCs w:val="24"/>
                <w:lang w:val="hr-HR"/>
              </w:rPr>
              <w:t>:</w:t>
            </w:r>
            <w:r w:rsidRPr="00D2159D">
              <w:rPr>
                <w:rFonts w:asciiTheme="minorHAnsi" w:hAnsiTheme="minorHAnsi" w:cstheme="minorHAnsi"/>
                <w:sz w:val="28"/>
                <w:szCs w:val="24"/>
                <w:lang w:val="hr-HR"/>
              </w:rPr>
              <w:t xml:space="preserve"> 105 </w:t>
            </w:r>
          </w:p>
          <w:p w14:paraId="58F8B3F1" w14:textId="77777777" w:rsidR="0090789C" w:rsidRPr="00D2159D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8"/>
                <w:szCs w:val="24"/>
                <w:lang w:val="hr-HR"/>
              </w:rPr>
            </w:pPr>
          </w:p>
        </w:tc>
      </w:tr>
      <w:tr w:rsidR="0090789C" w:rsidRPr="00D2159D" w14:paraId="47D7732B" w14:textId="77777777" w:rsidTr="00450A7D">
        <w:tc>
          <w:tcPr>
            <w:tcW w:w="10099" w:type="dxa"/>
            <w:gridSpan w:val="5"/>
            <w:tcBorders>
              <w:right w:val="single" w:sz="4" w:space="0" w:color="auto"/>
            </w:tcBorders>
          </w:tcPr>
          <w:p w14:paraId="45D86A0B" w14:textId="778788FD" w:rsidR="0090789C" w:rsidRPr="00D2159D" w:rsidRDefault="0090789C" w:rsidP="00C97D50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4071" w:type="dxa"/>
            <w:tcBorders>
              <w:right w:val="single" w:sz="4" w:space="0" w:color="auto"/>
            </w:tcBorders>
          </w:tcPr>
          <w:p w14:paraId="1A68F6F9" w14:textId="70DEF6C8" w:rsidR="0090789C" w:rsidRPr="00D2159D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8"/>
                <w:szCs w:val="24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sz w:val="28"/>
                <w:szCs w:val="24"/>
                <w:lang w:val="hr-HR"/>
              </w:rPr>
              <w:t>RAZRED</w:t>
            </w:r>
            <w:r w:rsidR="00CC230E" w:rsidRPr="00D2159D">
              <w:rPr>
                <w:rFonts w:asciiTheme="minorHAnsi" w:hAnsiTheme="minorHAnsi" w:cstheme="minorHAnsi"/>
                <w:sz w:val="28"/>
                <w:szCs w:val="24"/>
                <w:lang w:val="hr-HR"/>
              </w:rPr>
              <w:t>:</w:t>
            </w:r>
            <w:r w:rsidRPr="00D2159D">
              <w:rPr>
                <w:rFonts w:asciiTheme="minorHAnsi" w:hAnsiTheme="minorHAnsi" w:cstheme="minorHAnsi"/>
                <w:sz w:val="28"/>
                <w:szCs w:val="24"/>
                <w:lang w:val="hr-HR"/>
              </w:rPr>
              <w:t xml:space="preserve"> </w:t>
            </w:r>
            <w:r w:rsidR="00E36502" w:rsidRPr="00D2159D">
              <w:rPr>
                <w:rFonts w:asciiTheme="minorHAnsi" w:hAnsiTheme="minorHAnsi" w:cstheme="minorHAnsi"/>
                <w:sz w:val="28"/>
                <w:szCs w:val="24"/>
                <w:lang w:val="hr-HR"/>
              </w:rPr>
              <w:t>8</w:t>
            </w:r>
            <w:r w:rsidRPr="00D2159D">
              <w:rPr>
                <w:rFonts w:asciiTheme="minorHAnsi" w:hAnsiTheme="minorHAnsi" w:cstheme="minorHAnsi"/>
                <w:sz w:val="28"/>
                <w:szCs w:val="24"/>
                <w:lang w:val="hr-HR"/>
              </w:rPr>
              <w:t>.</w:t>
            </w:r>
          </w:p>
        </w:tc>
      </w:tr>
      <w:tr w:rsidR="0090789C" w:rsidRPr="00D2159D" w14:paraId="522F476A" w14:textId="77777777" w:rsidTr="00450A7D">
        <w:tc>
          <w:tcPr>
            <w:tcW w:w="532" w:type="dxa"/>
          </w:tcPr>
          <w:p w14:paraId="2F6A01C1" w14:textId="77777777" w:rsidR="0090789C" w:rsidRPr="00D2159D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0"/>
                <w:lang w:val="hr-HR"/>
              </w:rPr>
            </w:pPr>
          </w:p>
        </w:tc>
        <w:tc>
          <w:tcPr>
            <w:tcW w:w="1899" w:type="dxa"/>
          </w:tcPr>
          <w:p w14:paraId="10D20762" w14:textId="77777777" w:rsidR="00CC230E" w:rsidRPr="00D2159D" w:rsidRDefault="00CC230E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</w:p>
          <w:p w14:paraId="6471EBE7" w14:textId="77777777" w:rsidR="0090789C" w:rsidRPr="00D2159D" w:rsidRDefault="0090789C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  <w:t>TEMA</w:t>
            </w:r>
          </w:p>
        </w:tc>
        <w:tc>
          <w:tcPr>
            <w:tcW w:w="4270" w:type="dxa"/>
          </w:tcPr>
          <w:p w14:paraId="0173EAB1" w14:textId="77777777" w:rsidR="00CC230E" w:rsidRPr="00D2159D" w:rsidRDefault="00CC230E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</w:p>
          <w:p w14:paraId="56FF3FBF" w14:textId="77777777" w:rsidR="0090789C" w:rsidRPr="00D2159D" w:rsidRDefault="0090789C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  <w:t>ODGOJNO-OBRAZOVNI ISHODI</w:t>
            </w:r>
          </w:p>
        </w:tc>
        <w:tc>
          <w:tcPr>
            <w:tcW w:w="1411" w:type="dxa"/>
          </w:tcPr>
          <w:p w14:paraId="3F8BB9EB" w14:textId="77777777" w:rsidR="00701232" w:rsidRPr="00D2159D" w:rsidRDefault="00701232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</w:p>
          <w:p w14:paraId="193D6C1D" w14:textId="52E53E16" w:rsidR="0090789C" w:rsidRPr="00D2159D" w:rsidRDefault="0090789C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  <w:t>BROJ</w:t>
            </w:r>
          </w:p>
          <w:p w14:paraId="39664573" w14:textId="14A9D88C" w:rsidR="0090789C" w:rsidRPr="00D2159D" w:rsidRDefault="00701232" w:rsidP="0070123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  <w:t>SATI</w:t>
            </w:r>
          </w:p>
        </w:tc>
        <w:tc>
          <w:tcPr>
            <w:tcW w:w="6058" w:type="dxa"/>
            <w:gridSpan w:val="2"/>
            <w:tcBorders>
              <w:right w:val="single" w:sz="4" w:space="0" w:color="auto"/>
            </w:tcBorders>
          </w:tcPr>
          <w:p w14:paraId="23830CFE" w14:textId="77777777" w:rsidR="00940CDF" w:rsidRPr="00D2159D" w:rsidRDefault="00940CDF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</w:p>
          <w:p w14:paraId="7596394C" w14:textId="77777777" w:rsidR="0090789C" w:rsidRPr="00D2159D" w:rsidRDefault="0090789C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  <w:t xml:space="preserve">POVEZANOST S DRUGIM </w:t>
            </w:r>
            <w:r w:rsidR="00220FB0" w:rsidRPr="00D2159D"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  <w:t>PREDMETIMA I</w:t>
            </w:r>
          </w:p>
          <w:p w14:paraId="1F210E53" w14:textId="77777777" w:rsidR="00220FB0" w:rsidRPr="00D2159D" w:rsidRDefault="00220FB0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  <w:t>MEĐUPREDMETNIM TEMAMA</w:t>
            </w:r>
          </w:p>
        </w:tc>
      </w:tr>
      <w:tr w:rsidR="00B85B4B" w:rsidRPr="004117DD" w14:paraId="0F0DC6C5" w14:textId="77777777" w:rsidTr="00450A7D">
        <w:tc>
          <w:tcPr>
            <w:tcW w:w="532" w:type="dxa"/>
          </w:tcPr>
          <w:p w14:paraId="28F69DB7" w14:textId="77777777" w:rsidR="004E7B05" w:rsidRPr="004117DD" w:rsidRDefault="004E7B05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493D9D7F" w14:textId="7D7913B9" w:rsidR="00B85B4B" w:rsidRPr="004117DD" w:rsidRDefault="00B85B4B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1. </w:t>
            </w:r>
          </w:p>
        </w:tc>
        <w:tc>
          <w:tcPr>
            <w:tcW w:w="1899" w:type="dxa"/>
          </w:tcPr>
          <w:p w14:paraId="4D59001F" w14:textId="77777777" w:rsidR="004E7B05" w:rsidRPr="004117DD" w:rsidRDefault="004E7B05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4E04706E" w14:textId="78939F3D" w:rsidR="00B85B4B" w:rsidRPr="004117DD" w:rsidRDefault="0096102A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MOJ SVIJET</w:t>
            </w:r>
            <w:r w:rsidR="00B85B4B"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– ČOVJEK U OBITELJSKOM I DRUŠTVENOM KRUGU </w:t>
            </w:r>
          </w:p>
          <w:p w14:paraId="69D0C1CB" w14:textId="77777777" w:rsidR="00B85B4B" w:rsidRPr="004117DD" w:rsidRDefault="00B85B4B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15FB36D6" w14:textId="77777777" w:rsidR="00B85B4B" w:rsidRPr="004117DD" w:rsidRDefault="00B85B4B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(Uključuje nastavne jedinice:</w:t>
            </w:r>
          </w:p>
          <w:p w14:paraId="03EE76C8" w14:textId="170D9B46" w:rsidR="00B85B4B" w:rsidRPr="004117DD" w:rsidRDefault="00B85B4B" w:rsidP="00B85B4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="0096102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COOL SUMMER </w:t>
            </w:r>
          </w:p>
          <w:p w14:paraId="07F3C636" w14:textId="77777777" w:rsidR="0096102A" w:rsidRPr="004117DD" w:rsidRDefault="0096102A" w:rsidP="00B85B4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L2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MONEY MATTERS</w:t>
            </w:r>
          </w:p>
          <w:p w14:paraId="1DB126E4" w14:textId="77777777" w:rsidR="0096102A" w:rsidRPr="004117DD" w:rsidRDefault="0096102A" w:rsidP="00B85B4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3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ALL THAT GLITTERS)</w:t>
            </w:r>
          </w:p>
          <w:p w14:paraId="5BCFE6B4" w14:textId="7C19C59F" w:rsidR="001625C7" w:rsidRPr="004117DD" w:rsidRDefault="001625C7" w:rsidP="00B85B4B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16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WHAT IF?</w:t>
            </w:r>
          </w:p>
        </w:tc>
        <w:tc>
          <w:tcPr>
            <w:tcW w:w="4270" w:type="dxa"/>
          </w:tcPr>
          <w:p w14:paraId="710697F5" w14:textId="77777777" w:rsidR="00156762" w:rsidRPr="004117DD" w:rsidRDefault="0015676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13DEA4B" w14:textId="54DB02C8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um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uš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čit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F521052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glask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onacij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ak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b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ogati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ru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A48E1CB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ovo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90B17F0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udjel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govor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9A2414F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is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ak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govoren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0B0357E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iš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ir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u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opis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il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hrvat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engle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300C253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F2B8953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vez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eml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cilj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ov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44009B5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abir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rasc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klad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ano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oči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akci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ovo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đukultur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treb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7C13A19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Š (1) EJ B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jašnj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za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bjeg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l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vlad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sporazu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tkri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o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tjeca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eneralizac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jedinc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ažn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ADEA6A7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AAC18C8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73F6867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ta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69516A7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štveno-afek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092D957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hn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eativ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ražava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var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st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o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CA89BD2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ještin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preti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vo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uđ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avov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ijed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ješ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blem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itu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onos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dlu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B6EB07E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spoređ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zent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1D271DD" w14:textId="77777777" w:rsidR="00B85B4B" w:rsidRPr="004117DD" w:rsidRDefault="00B85B4B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1411" w:type="dxa"/>
          </w:tcPr>
          <w:p w14:paraId="7C716AC0" w14:textId="77777777" w:rsidR="00B85B4B" w:rsidRPr="004117DD" w:rsidRDefault="00B85B4B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6E6154BE" w14:textId="77777777" w:rsidR="000E1047" w:rsidRPr="004117DD" w:rsidRDefault="000E1047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</w:t>
            </w:r>
            <w:r w:rsidR="001625C7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6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ati</w:t>
            </w:r>
          </w:p>
          <w:p w14:paraId="11670966" w14:textId="45D04B43" w:rsidR="00D2159D" w:rsidRPr="004117DD" w:rsidRDefault="00D2159D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rujan/listopad</w:t>
            </w:r>
          </w:p>
        </w:tc>
        <w:tc>
          <w:tcPr>
            <w:tcW w:w="6058" w:type="dxa"/>
            <w:gridSpan w:val="2"/>
            <w:tcBorders>
              <w:right w:val="single" w:sz="4" w:space="0" w:color="auto"/>
            </w:tcBorders>
          </w:tcPr>
          <w:p w14:paraId="53A4B6DB" w14:textId="77777777" w:rsidR="00B85B4B" w:rsidRPr="004117DD" w:rsidRDefault="00B85B4B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0F98AAF3" w14:textId="35BA1CBA" w:rsidR="00E47D3A" w:rsidRPr="004117DD" w:rsidRDefault="000E1047" w:rsidP="008E156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Hrvatski jezik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: 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Čitanje letka</w:t>
            </w:r>
            <w:r w:rsidR="008E1561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i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vjedočanstava</w:t>
            </w:r>
            <w:r w:rsidR="008E1561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, 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Slušanje intervjua, ispunjavanje obrasca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="00E47D3A" w:rsidRPr="004117DD">
              <w:rPr>
                <w:rFonts w:asciiTheme="minorHAnsi" w:hAnsiTheme="minorHAnsi" w:cstheme="minorHAnsi"/>
                <w:sz w:val="20"/>
                <w:szCs w:val="20"/>
              </w:rPr>
              <w:t>izražavanje</w:t>
            </w:r>
            <w:proofErr w:type="spellEnd"/>
            <w:r w:rsidR="00E47D3A"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mišljenja, 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Izrada projekta: Priprema i izlaganje prezentacije, 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Čitanje i pričanje priča i 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m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tov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a, 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Čitanje teksta povijesne knjige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, </w:t>
            </w:r>
            <w:r w:rsidR="008E1561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isanje priče</w:t>
            </w:r>
          </w:p>
          <w:p w14:paraId="65D1BB86" w14:textId="5FD68549" w:rsidR="000E1047" w:rsidRPr="004117DD" w:rsidRDefault="000E4E7E" w:rsidP="00E47D3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Geografija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Kalifornija (zlatna groznica)</w:t>
            </w:r>
          </w:p>
          <w:p w14:paraId="11375FBE" w14:textId="2381E88C" w:rsidR="000E1047" w:rsidRPr="004117DD" w:rsidRDefault="000E4E7E" w:rsidP="000E1047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Povijest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grčka mitologija</w:t>
            </w:r>
          </w:p>
          <w:p w14:paraId="3E297B72" w14:textId="03BF5E4D" w:rsidR="000E1047" w:rsidRPr="004117DD" w:rsidRDefault="000E1047" w:rsidP="000E1047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SRZ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Financijska pismenost</w:t>
            </w:r>
          </w:p>
          <w:p w14:paraId="5F915510" w14:textId="2FF5FEF2" w:rsidR="001625C7" w:rsidRPr="004117DD" w:rsidRDefault="001625C7" w:rsidP="000E1047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RKT Vjeronauk, Etika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moralne dileme</w:t>
            </w:r>
          </w:p>
          <w:p w14:paraId="1AD0C9C7" w14:textId="77777777" w:rsidR="00C70DB4" w:rsidRPr="004117DD" w:rsidRDefault="00C70DB4" w:rsidP="000E1047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186E76CC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Osobni i socijalni razvoj</w:t>
            </w:r>
          </w:p>
          <w:p w14:paraId="2BF2032A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1. Razvija sliku o sebi.</w:t>
            </w:r>
          </w:p>
          <w:p w14:paraId="7E703BA5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2. Upravlja emocijama i ponašanjem.</w:t>
            </w:r>
          </w:p>
          <w:p w14:paraId="32AD1D88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 3.3. Razvija osobne potencijale.</w:t>
            </w:r>
          </w:p>
          <w:p w14:paraId="3652B629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4. Upravlja svojim obrazovnim i profesionalnim putem.</w:t>
            </w:r>
          </w:p>
          <w:p w14:paraId="1E230EE0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.3.1. Obrazlaže i uvažava potrebe i osjećaje drugih.</w:t>
            </w:r>
          </w:p>
          <w:p w14:paraId="41FE61E5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B.3.2. Razvija komunikacijske kompetencije i uvažavajuće odnose s drugima.   </w:t>
            </w:r>
          </w:p>
          <w:p w14:paraId="56FE62B6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B.3.4. Suradnički uči i radi u timu. </w:t>
            </w:r>
          </w:p>
          <w:p w14:paraId="781DB5C2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C.3.2. Prepoznaje važnost odgovornosti pojedinca u društvu.</w:t>
            </w:r>
          </w:p>
          <w:p w14:paraId="26D2C4EB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C.3.3. Aktivno sudjeluje i pridonosi školi i lokalnoj zajednici.</w:t>
            </w:r>
          </w:p>
          <w:p w14:paraId="7ED94582" w14:textId="1128694E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C.3.4. Razvija nacionalni i kulturni identitet.    </w:t>
            </w:r>
          </w:p>
          <w:p w14:paraId="565CA150" w14:textId="3AA55AF2" w:rsidR="007C6221" w:rsidRPr="004117DD" w:rsidRDefault="007C6221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0D81B3D9" w14:textId="77777777" w:rsidR="007C6221" w:rsidRPr="004117DD" w:rsidRDefault="007C6221" w:rsidP="007C6221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Poduzetništvo</w:t>
            </w:r>
          </w:p>
          <w:p w14:paraId="3746AE7F" w14:textId="77777777" w:rsidR="007C6221" w:rsidRPr="004117DD" w:rsidRDefault="007C6221" w:rsidP="007C6221">
            <w:pPr>
              <w:pStyle w:val="NoSpacing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Upoznaje i kritički sagledava mogućnosti razvoja karijere i profesionalnog usmjeravanja. </w:t>
            </w:r>
          </w:p>
          <w:p w14:paraId="17A04951" w14:textId="77777777" w:rsidR="007C6221" w:rsidRPr="004117DD" w:rsidRDefault="007C6221" w:rsidP="007C6221">
            <w:pPr>
              <w:pStyle w:val="NoSpacing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>B.3.2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Planira i upravlja aktivnostima.</w:t>
            </w:r>
          </w:p>
          <w:p w14:paraId="7B295514" w14:textId="77777777" w:rsidR="007C6221" w:rsidRPr="004117DD" w:rsidRDefault="007C6221" w:rsidP="007C6221">
            <w:pPr>
              <w:pStyle w:val="NoSpacing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3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Prepoznaje važnost odgovornoga poduzetništva za rast i razvoj pojedinca i zajednice.</w:t>
            </w:r>
          </w:p>
          <w:p w14:paraId="750FDC9A" w14:textId="5861D528" w:rsidR="007C6221" w:rsidRPr="004117DD" w:rsidRDefault="007C6221" w:rsidP="007C6221">
            <w:pPr>
              <w:pStyle w:val="NoSpacing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3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Upravlja osobnim financijama i prepoznaje tijek novca.</w:t>
            </w:r>
          </w:p>
          <w:p w14:paraId="3C3B3C98" w14:textId="77777777" w:rsidR="008E1561" w:rsidRPr="004117DD" w:rsidRDefault="008E1561" w:rsidP="007C6221">
            <w:pPr>
              <w:pStyle w:val="NoSpacing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</w:p>
          <w:p w14:paraId="3780CACC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Uporaba informacijske i komunikacijske tehnologije</w:t>
            </w:r>
          </w:p>
          <w:p w14:paraId="62F0D2BE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A.3.1. Učenik samostalno odabire odgovarajuću digitalnu tehnologiju. </w:t>
            </w:r>
          </w:p>
          <w:p w14:paraId="4BD1ACAC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2. Učenik se samostalno koristi raznim uređajima i programima.</w:t>
            </w:r>
          </w:p>
          <w:p w14:paraId="45DA20AB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3. Učenik aktivno sudjeluje u oblikovanju vlastitoga sigurnog digitalnog okružja.</w:t>
            </w:r>
          </w:p>
          <w:p w14:paraId="5C242652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4. Učenik analizira utjecaj tehnologije na zdravlje i okoliš.</w:t>
            </w:r>
          </w:p>
          <w:p w14:paraId="71DF0EB3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.3.1. Učenik samostalno komunicira s poznatim osobama u sigurnome digitalnom okružju.</w:t>
            </w:r>
          </w:p>
          <w:p w14:paraId="1543CCFC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.3.2. Učenik samostalno surađuje s poznatim osobama u sigurnome digitalnom okružju.</w:t>
            </w:r>
          </w:p>
          <w:p w14:paraId="651B9F02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.3.3. Učenik poštuje međukulturne različitosti.</w:t>
            </w:r>
          </w:p>
          <w:p w14:paraId="6FB00A28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C3.3. Učenik samostalno ili uz manju pomoć učitelja procjenjuje i odabire potrebne među pronađenim informacijama. </w:t>
            </w:r>
          </w:p>
          <w:p w14:paraId="4F829917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C.3.4. Učenik uz učiteljevu pomoć ili samostalno odgovorno upravlja prikupljenim informacijama.        </w:t>
            </w:r>
          </w:p>
          <w:p w14:paraId="6037EB3C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D.3.1. Učenik se izražava kreativno služeći se primjerenom tehnologijom za stvaranje ideja i razvijanje planova te primjenjuje različite načina poticanja kreativnosti. </w:t>
            </w:r>
          </w:p>
          <w:p w14:paraId="38E046ED" w14:textId="7A1F33B8" w:rsidR="00190DD5" w:rsidRPr="004117DD" w:rsidRDefault="00C70DB4" w:rsidP="001625C7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D.3.2. Učenik rješava složenije probleme služeći se digitalnom tehnologijom.</w:t>
            </w:r>
          </w:p>
        </w:tc>
      </w:tr>
      <w:tr w:rsidR="00B52207" w:rsidRPr="004117DD" w14:paraId="430AFAB4" w14:textId="77777777" w:rsidTr="00450A7D">
        <w:tc>
          <w:tcPr>
            <w:tcW w:w="532" w:type="dxa"/>
          </w:tcPr>
          <w:p w14:paraId="09CAF168" w14:textId="77777777" w:rsidR="00B52207" w:rsidRPr="004117DD" w:rsidRDefault="00B52207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398590B6" w14:textId="28922610" w:rsidR="00B52207" w:rsidRPr="004117DD" w:rsidRDefault="00B52207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2. </w:t>
            </w:r>
          </w:p>
        </w:tc>
        <w:tc>
          <w:tcPr>
            <w:tcW w:w="1899" w:type="dxa"/>
          </w:tcPr>
          <w:p w14:paraId="2C8FED5F" w14:textId="77777777" w:rsidR="00B52207" w:rsidRPr="004117DD" w:rsidRDefault="00B52207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2ADE385A" w14:textId="474339F5" w:rsidR="00156762" w:rsidRPr="004117DD" w:rsidRDefault="00B52207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DRUGI I DRUGAČIJI – MLADI I NJIHOVI INTERESI</w:t>
            </w:r>
          </w:p>
          <w:p w14:paraId="1311BC7E" w14:textId="77777777" w:rsidR="00FB3FEC" w:rsidRPr="004117DD" w:rsidRDefault="00FB3FEC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549D3BE1" w14:textId="77777777" w:rsidR="00FB3FEC" w:rsidRPr="004117DD" w:rsidRDefault="00FB3FEC" w:rsidP="00FB3FE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(Uključuje nastavne jedinice:</w:t>
            </w:r>
          </w:p>
          <w:p w14:paraId="421BDD61" w14:textId="295CB522" w:rsidR="00FB3FEC" w:rsidRPr="004117DD" w:rsidRDefault="0096102A" w:rsidP="00FB3FE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>L4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HARD TO BELIEVE</w:t>
            </w:r>
            <w:r w:rsidR="00FB3FEC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,</w:t>
            </w:r>
          </w:p>
          <w:p w14:paraId="16C9DB44" w14:textId="7BF8C728" w:rsidR="00FB3FEC" w:rsidRPr="004117DD" w:rsidRDefault="00FB3FEC" w:rsidP="00FB3FE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5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="0096102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CHIEVEMENTS,</w:t>
            </w:r>
          </w:p>
          <w:p w14:paraId="15804791" w14:textId="3C02AEA1" w:rsidR="00FB3FEC" w:rsidRPr="004117DD" w:rsidRDefault="0096102A" w:rsidP="00FB3FE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6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WHAT'S WITH YOU,</w:t>
            </w:r>
          </w:p>
          <w:p w14:paraId="540D6085" w14:textId="0C3498EF" w:rsidR="00FB3FEC" w:rsidRPr="004117DD" w:rsidRDefault="0096102A" w:rsidP="00FB3FE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7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IN SYNC WITH YOUR PARENTS</w:t>
            </w:r>
            <w:r w:rsidR="00FB3FEC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)</w:t>
            </w:r>
          </w:p>
        </w:tc>
        <w:tc>
          <w:tcPr>
            <w:tcW w:w="4270" w:type="dxa"/>
          </w:tcPr>
          <w:p w14:paraId="1F88E8F0" w14:textId="77777777" w:rsidR="00156762" w:rsidRPr="004117DD" w:rsidRDefault="0015676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0758627" w14:textId="25008206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um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uš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čit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7A8385F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glask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onacij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ak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b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ogati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ru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B8762D0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Š (1) EJ A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ovo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3E6A3C0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udjel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govor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224BC96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is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ak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govoren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663BD67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iš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ir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u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opis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il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hrvat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engle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B65FC60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28FAE32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vez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eml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cilj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ov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612D244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jašnj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za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bjeg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l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vlad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sporazu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tkri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o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tjeca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eneralizac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jedinc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ažn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B194E66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4E174C7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849A1FA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ta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BD7C9B1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štveno-afek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E9DDF5C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ještin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preti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vo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uđ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tavov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ijed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ješ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blem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itu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onos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dlu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98EAD28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spoređ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zent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03CB652" w14:textId="77777777" w:rsidR="00B52207" w:rsidRPr="004117DD" w:rsidRDefault="00B52207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1411" w:type="dxa"/>
          </w:tcPr>
          <w:p w14:paraId="5BB0CA25" w14:textId="77777777" w:rsidR="00B52207" w:rsidRPr="004117DD" w:rsidRDefault="00B52207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64F86F73" w14:textId="77777777" w:rsidR="00FB3FEC" w:rsidRPr="004117DD" w:rsidRDefault="000E4E7E" w:rsidP="001625C7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</w:t>
            </w:r>
            <w:r w:rsidR="001625C7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6</w:t>
            </w:r>
            <w:r w:rsidR="00FB3FEC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at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</w:t>
            </w:r>
          </w:p>
          <w:p w14:paraId="7242D840" w14:textId="77777777" w:rsidR="00D2159D" w:rsidRPr="004117DD" w:rsidRDefault="00D2159D" w:rsidP="001625C7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542B1FC2" w14:textId="240B634D" w:rsidR="00D2159D" w:rsidRPr="004117DD" w:rsidRDefault="00D2159D" w:rsidP="001625C7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listopad/ studeni/ prosinac</w:t>
            </w:r>
          </w:p>
        </w:tc>
        <w:tc>
          <w:tcPr>
            <w:tcW w:w="6058" w:type="dxa"/>
            <w:gridSpan w:val="2"/>
            <w:tcBorders>
              <w:right w:val="single" w:sz="4" w:space="0" w:color="auto"/>
            </w:tcBorders>
          </w:tcPr>
          <w:p w14:paraId="4110915B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5DEE211D" w14:textId="448E613A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Hrvatski jezik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: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Jezično izražavanje – različitost stilova;</w:t>
            </w:r>
          </w:p>
          <w:p w14:paraId="37312C8D" w14:textId="6F5FF100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Novinarski stil; prepričavanje; usmeno izlaganje; </w:t>
            </w:r>
            <w:r w:rsidR="00FB3FEC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Esej;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Rasprava; Intervju; Opis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 pripovijedanju;  izricanje prošle radnje Perfekt</w:t>
            </w:r>
          </w:p>
          <w:p w14:paraId="54E78ADF" w14:textId="308B2726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Medijska kultura; Životopis;</w:t>
            </w:r>
            <w:r w:rsidR="008E1561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rilozi,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Glagolska vremena;</w:t>
            </w:r>
          </w:p>
          <w:p w14:paraId="54B7F8CE" w14:textId="4EAD9179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Geografija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: Australija i Oceanija</w:t>
            </w:r>
          </w:p>
          <w:p w14:paraId="73B2AE30" w14:textId="4AACCD70" w:rsidR="000E4E7E" w:rsidRPr="004117DD" w:rsidRDefault="000E4E7E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Likovna kultura: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dizajn</w:t>
            </w:r>
          </w:p>
          <w:p w14:paraId="781B6C36" w14:textId="29DA8A0B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>TZK</w:t>
            </w:r>
          </w:p>
          <w:p w14:paraId="28D34365" w14:textId="027D96AB" w:rsidR="00B52207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Informatika</w:t>
            </w:r>
          </w:p>
          <w:p w14:paraId="2593E2CE" w14:textId="77777777" w:rsidR="00156762" w:rsidRPr="004117DD" w:rsidRDefault="00156762" w:rsidP="00156762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622437AC" w14:textId="6292675A" w:rsidR="00156762" w:rsidRPr="004117DD" w:rsidRDefault="00156762" w:rsidP="00156762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Građanski odgoj</w:t>
            </w:r>
          </w:p>
          <w:p w14:paraId="3CB5AF1A" w14:textId="0D68F662" w:rsidR="00FB3FEC" w:rsidRPr="004117DD" w:rsidRDefault="00156762" w:rsidP="00156762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Promiče ljudska prava</w:t>
            </w:r>
          </w:p>
          <w:p w14:paraId="0EC0C74D" w14:textId="77777777" w:rsidR="00156762" w:rsidRPr="004117DD" w:rsidRDefault="00156762" w:rsidP="00156762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239D8CCE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Osobni i socijalni razvoj</w:t>
            </w:r>
          </w:p>
          <w:p w14:paraId="2D8DBA64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1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Razvija sliku o sebi.</w:t>
            </w:r>
          </w:p>
          <w:p w14:paraId="31345117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pravlja emocijama i ponašanjem.</w:t>
            </w:r>
          </w:p>
          <w:p w14:paraId="3F17B320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 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Razvija osobne potencijale.</w:t>
            </w:r>
          </w:p>
          <w:p w14:paraId="0B3FAF51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pravlja svojim obrazovnim i profesionalnim putem.</w:t>
            </w:r>
          </w:p>
          <w:p w14:paraId="25355DFD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.3.1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brazlaže i uvažava potrebe i osjećaje drugih.</w:t>
            </w:r>
          </w:p>
          <w:p w14:paraId="0B638928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Razvija komunikacijske kompetencije i uvažavajuće odnose s drugima.   </w:t>
            </w:r>
          </w:p>
          <w:p w14:paraId="049179A2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uradnički uči i radi u timu. </w:t>
            </w:r>
          </w:p>
          <w:p w14:paraId="5BF3F4DF" w14:textId="77777777" w:rsidR="00C70DB4" w:rsidRPr="004117DD" w:rsidRDefault="00C70DB4" w:rsidP="00C70DB4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</w:pPr>
            <w:r w:rsidRPr="004117DD">
              <w:rPr>
                <w:rFonts w:asciiTheme="minorHAnsi" w:eastAsia="Times New Roman" w:hAnsiTheme="minorHAnsi" w:cstheme="minorHAnsi"/>
                <w:b/>
                <w:bCs/>
                <w:color w:val="231F20"/>
                <w:sz w:val="20"/>
                <w:szCs w:val="20"/>
                <w:lang w:val="hr-HR" w:eastAsia="hr-HR"/>
              </w:rPr>
              <w:t>C.3.2.</w:t>
            </w:r>
            <w:r w:rsidRPr="004117DD"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  <w:t xml:space="preserve"> Prepoznaje važnost odgovornosti pojedinca u društvu.</w:t>
            </w:r>
          </w:p>
          <w:p w14:paraId="3905F19E" w14:textId="77777777" w:rsidR="00C70DB4" w:rsidRPr="004117DD" w:rsidRDefault="00C70DB4" w:rsidP="00C70DB4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</w:pPr>
            <w:r w:rsidRPr="004117DD">
              <w:rPr>
                <w:rFonts w:asciiTheme="minorHAnsi" w:eastAsia="Times New Roman" w:hAnsiTheme="minorHAnsi" w:cstheme="minorHAnsi"/>
                <w:b/>
                <w:bCs/>
                <w:color w:val="231F20"/>
                <w:sz w:val="20"/>
                <w:szCs w:val="20"/>
                <w:lang w:val="hr-HR" w:eastAsia="hr-HR"/>
              </w:rPr>
              <w:t>C.3.3.</w:t>
            </w:r>
            <w:r w:rsidRPr="004117DD"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  <w:t xml:space="preserve"> Aktivno sudjeluje i pridonosi školi i lokalnoj zajednici.</w:t>
            </w:r>
          </w:p>
          <w:p w14:paraId="341315BD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4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Razvija nacionalni i kulturni identitet.    </w:t>
            </w:r>
          </w:p>
          <w:p w14:paraId="43792BF2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4C6454B2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Uporaba informacijske i komunikacijske tehnologije</w:t>
            </w:r>
          </w:p>
          <w:p w14:paraId="401217FE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odabire odgovarajuću digitalnu tehnologiju. </w:t>
            </w:r>
          </w:p>
          <w:p w14:paraId="112F3142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e samostalno koristi raznim uređajima i programima.</w:t>
            </w:r>
          </w:p>
          <w:p w14:paraId="5A817D7A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ktivno sudjeluje u oblikovanju vlastitoga sigurnog digitalnog okružja.</w:t>
            </w:r>
          </w:p>
          <w:p w14:paraId="34B79C9E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nalizira utjecaj tehnologije na zdravlje i okoliš.</w:t>
            </w:r>
          </w:p>
          <w:p w14:paraId="03003770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komunicira s poznatim osobama u sigurnome digitalnom okružju.</w:t>
            </w:r>
          </w:p>
          <w:p w14:paraId="3A5B7597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surađuje s poznatim osobama u sigurnome digitalnom okružju.</w:t>
            </w:r>
          </w:p>
          <w:p w14:paraId="61BAFAA5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poštuje međukulturne različitosti.</w:t>
            </w:r>
          </w:p>
          <w:p w14:paraId="5D2E8626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5CDD4375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uz učiteljevu pomoć ili samostalno odgovorno upravlja prikupljenim informacijama.        </w:t>
            </w:r>
          </w:p>
          <w:p w14:paraId="2F71CFAC" w14:textId="77777777" w:rsidR="00C70DB4" w:rsidRPr="004117DD" w:rsidRDefault="00C70DB4" w:rsidP="00C70DB4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D.3.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3C38D01A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lastRenderedPageBreak/>
              <w:t>D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rješava složenije probleme služeći se digitalnom tehnologijom.</w:t>
            </w:r>
          </w:p>
          <w:p w14:paraId="156E499E" w14:textId="2CF75DB9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</w:tr>
      <w:tr w:rsidR="00450A7D" w:rsidRPr="004117DD" w14:paraId="4B4AA787" w14:textId="77777777" w:rsidTr="00450A7D">
        <w:tc>
          <w:tcPr>
            <w:tcW w:w="532" w:type="dxa"/>
          </w:tcPr>
          <w:p w14:paraId="3E4724E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51764A10" w14:textId="3711BB31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3. </w:t>
            </w:r>
          </w:p>
        </w:tc>
        <w:tc>
          <w:tcPr>
            <w:tcW w:w="1899" w:type="dxa"/>
          </w:tcPr>
          <w:p w14:paraId="5ACFD56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12829819" w14:textId="56D7E49F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ZDRAV ŽIVOT</w:t>
            </w:r>
          </w:p>
          <w:p w14:paraId="6C32AD0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336A8280" w14:textId="6F24762D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(Uključuje nastavne jedinice:</w:t>
            </w:r>
          </w:p>
          <w:p w14:paraId="64D682C6" w14:textId="107D7C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8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IN&amp;OUT OF FASHION,</w:t>
            </w:r>
          </w:p>
          <w:p w14:paraId="391C8ECA" w14:textId="02298C0B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1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CRAZY ABOUT SPORTS,</w:t>
            </w:r>
          </w:p>
          <w:p w14:paraId="0EEE4177" w14:textId="7F700814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15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HEALTHY AND HAPPY)</w:t>
            </w:r>
          </w:p>
          <w:p w14:paraId="42041D15" w14:textId="3A48B633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4270" w:type="dxa"/>
          </w:tcPr>
          <w:p w14:paraId="6342A00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E028A5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um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uš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čit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281AB8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glask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onacij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ak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b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ogati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ru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39E534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ovo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BEDA09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udjel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govor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6367382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is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ak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govoren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1FA13F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iš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ir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u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opis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il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hrvat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engle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1DD17D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9E7770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vez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eml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cilj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ov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FCE3A0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jašnj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za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bjeg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l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vlad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sporazu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tkri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o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tjeca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eneralizac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jedinc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ažn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59533B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7EE32D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Š (1) EJ C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821853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ta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900C61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štveno-afek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DBCD0F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ještin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preti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vo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uđ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avov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ijed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ješ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blem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itu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onos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dlu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FA8DDA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spoređ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zent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2DC7D3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1" w:type="dxa"/>
          </w:tcPr>
          <w:p w14:paraId="01E59863" w14:textId="77777777" w:rsidR="00450A7D" w:rsidRPr="004117DD" w:rsidRDefault="00450A7D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24C2088F" w14:textId="77777777" w:rsidR="00450A7D" w:rsidRPr="004117DD" w:rsidRDefault="00450A7D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4 sati</w:t>
            </w:r>
          </w:p>
          <w:p w14:paraId="4FBD08AA" w14:textId="2DD98662" w:rsidR="004A3499" w:rsidRPr="004117DD" w:rsidRDefault="004A3499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rosinac/ siječanj/veljača</w:t>
            </w:r>
          </w:p>
        </w:tc>
        <w:tc>
          <w:tcPr>
            <w:tcW w:w="6058" w:type="dxa"/>
            <w:gridSpan w:val="2"/>
          </w:tcPr>
          <w:p w14:paraId="2C905BA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54118B69" w14:textId="2BCA88BC" w:rsidR="00450A7D" w:rsidRPr="004117DD" w:rsidRDefault="00450A7D" w:rsidP="00F6353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Hrvatski jezik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: </w:t>
            </w:r>
            <w:r w:rsidR="00F63531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pisivanje ljudskog izgleda, Čitanje i slušanje intervjua, Opisivanje najdražeg odjevnog predmeta, Opisivanje i razgovor o sportu, Diskusija, Čitanje kratke priče, Istraživanje biografije i pisanje iste</w:t>
            </w:r>
            <w:r w:rsidR="008E1561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, Istraživanje različitih izvora o zadanoj temi</w:t>
            </w:r>
          </w:p>
          <w:p w14:paraId="23BBC7AD" w14:textId="10282E0C" w:rsidR="008E1561" w:rsidRPr="004117DD" w:rsidRDefault="008E1561" w:rsidP="00F6353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iologija i kemija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zdrava prehrana i zdravlje ljudskog tijela</w:t>
            </w:r>
          </w:p>
          <w:p w14:paraId="401E228C" w14:textId="39C524D4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Geografija – </w:t>
            </w:r>
            <w:r w:rsidR="00F63531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svjetske modne destinacije</w:t>
            </w:r>
          </w:p>
          <w:p w14:paraId="5F2021CF" w14:textId="12525A76" w:rsidR="00450A7D" w:rsidRPr="004117DD" w:rsidRDefault="00F63531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TZK </w:t>
            </w:r>
            <w:r w:rsidR="00450A7D"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sportovi</w:t>
            </w:r>
          </w:p>
          <w:p w14:paraId="6EBDF0F1" w14:textId="6DCEC2F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SRZ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Financijska pismenost</w:t>
            </w:r>
          </w:p>
          <w:p w14:paraId="301A7385" w14:textId="4BB57901" w:rsidR="008E1561" w:rsidRPr="004117DD" w:rsidRDefault="008E1561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Informatika –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Istraživanje različitih izvora o zadanoj temi</w:t>
            </w:r>
          </w:p>
          <w:p w14:paraId="7DBA0CA0" w14:textId="77777777" w:rsidR="00F63531" w:rsidRPr="004117DD" w:rsidRDefault="00F63531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23652D97" w14:textId="77777777" w:rsidR="00F63531" w:rsidRPr="004117DD" w:rsidRDefault="00F63531" w:rsidP="00F63531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Građanski odgoj</w:t>
            </w:r>
          </w:p>
          <w:p w14:paraId="7B92ADED" w14:textId="77777777" w:rsidR="00F63531" w:rsidRPr="004117DD" w:rsidRDefault="00F63531" w:rsidP="00F63531">
            <w:pPr>
              <w:pStyle w:val="NoSpacing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1. 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Promišlja o razvoju ljudskih prava.</w:t>
            </w:r>
          </w:p>
          <w:p w14:paraId="45276684" w14:textId="77777777" w:rsidR="00F63531" w:rsidRPr="004117DD" w:rsidRDefault="00F63531" w:rsidP="00F63531">
            <w:pPr>
              <w:pStyle w:val="NoSpacing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Uočava važnost Ustava RH i drugih temeljnih dokumenata u zaštiti ljudskih prava.</w:t>
            </w:r>
          </w:p>
          <w:p w14:paraId="1394B4E4" w14:textId="77777777" w:rsidR="00F63531" w:rsidRPr="004117DD" w:rsidRDefault="00F63531" w:rsidP="00F63531">
            <w:pPr>
              <w:pStyle w:val="NoSpacing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Promiče ljudska prava.</w:t>
            </w:r>
          </w:p>
          <w:p w14:paraId="4AEC47A0" w14:textId="77777777" w:rsidR="00F63531" w:rsidRPr="004117DD" w:rsidRDefault="00F63531" w:rsidP="00F63531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Promiče pravo na obrazovanje i rad.</w:t>
            </w:r>
          </w:p>
          <w:p w14:paraId="658492D3" w14:textId="77777777" w:rsidR="00F63531" w:rsidRPr="004117DD" w:rsidRDefault="00F63531" w:rsidP="00F63531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5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romiče ravnopravnost spolova.</w:t>
            </w:r>
          </w:p>
          <w:p w14:paraId="2A01905B" w14:textId="77777777" w:rsidR="00F63531" w:rsidRPr="004117DD" w:rsidRDefault="00F63531" w:rsidP="00F63531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Promiče pravila demokratske zajednice. </w:t>
            </w:r>
          </w:p>
          <w:p w14:paraId="190BB586" w14:textId="77777777" w:rsidR="00F63531" w:rsidRPr="004117DD" w:rsidRDefault="00F63531" w:rsidP="00F63531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2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Sudjeluje u odlučivanju u demokratskoj zajednici. </w:t>
            </w:r>
          </w:p>
          <w:p w14:paraId="713F8D93" w14:textId="77777777" w:rsidR="00F63531" w:rsidRPr="004117DD" w:rsidRDefault="00F63531" w:rsidP="00F63531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.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Analizira ustrojstvo vlasti u Republici Hrvatskoj. </w:t>
            </w:r>
          </w:p>
          <w:p w14:paraId="2E272D93" w14:textId="77777777" w:rsidR="00F63531" w:rsidRPr="004117DD" w:rsidRDefault="00F63531" w:rsidP="00F63531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Aktivno sudjeluje u projektima lokalne zajednice.</w:t>
            </w:r>
          </w:p>
          <w:p w14:paraId="300C2CE8" w14:textId="77777777" w:rsidR="00F63531" w:rsidRPr="004117DD" w:rsidRDefault="00F63531" w:rsidP="00F63531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Doprinosi društvenoj solidarnosti.</w:t>
            </w:r>
          </w:p>
          <w:p w14:paraId="5E238537" w14:textId="77777777" w:rsidR="00F63531" w:rsidRPr="004117DD" w:rsidRDefault="00F63531" w:rsidP="00F63531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romiče kvalitetu života u lokalnoj zajednici.</w:t>
            </w:r>
          </w:p>
          <w:p w14:paraId="13BA6D05" w14:textId="77777777" w:rsidR="00F63531" w:rsidRPr="004117DD" w:rsidRDefault="00F63531" w:rsidP="00F63531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Opisuje svojim riječima utjecaj korupcije na građane.</w:t>
            </w: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</w:t>
            </w:r>
          </w:p>
          <w:p w14:paraId="008D1A4D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460F27F1" w14:textId="07D1393A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Osobni i socijalni razvoj</w:t>
            </w:r>
          </w:p>
          <w:p w14:paraId="4E7C142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1. Razvija sliku o sebi.</w:t>
            </w:r>
          </w:p>
          <w:p w14:paraId="091E009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2. Upravlja emocijama i ponašanjem.</w:t>
            </w:r>
          </w:p>
          <w:p w14:paraId="5F08CA2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 3.3. Razvija osobne potencijale.</w:t>
            </w:r>
          </w:p>
          <w:p w14:paraId="6F40810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4. Upravlja svojim obrazovnim i profesionalnim putem.</w:t>
            </w:r>
          </w:p>
          <w:p w14:paraId="18A2C63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lastRenderedPageBreak/>
              <w:t>B.3.1. Obrazlaže i uvažava potrebe i osjećaje drugih.</w:t>
            </w:r>
          </w:p>
          <w:p w14:paraId="379B936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B.3.2. Razvija komunikacijske kompetencije i uvažavajuće odnose s drugima.   </w:t>
            </w:r>
          </w:p>
          <w:p w14:paraId="6673E68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B.3.4. Suradnički uči i radi u timu. </w:t>
            </w:r>
          </w:p>
          <w:p w14:paraId="075FEE1D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C.3.2. Prepoznaje važnost odgovornosti pojedinca u društvu.</w:t>
            </w:r>
          </w:p>
          <w:p w14:paraId="063E87E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C.3.3. Aktivno sudjeluje i pridonosi školi i lokalnoj zajednici.</w:t>
            </w:r>
          </w:p>
          <w:p w14:paraId="27F1948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C.3.4. Razvija nacionalni i kulturni identitet.    </w:t>
            </w:r>
          </w:p>
          <w:p w14:paraId="79DC859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0DDDCEC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Uporaba informacijske i komunikacijske tehnologije</w:t>
            </w:r>
          </w:p>
          <w:p w14:paraId="1153755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A.3.1. Učenik samostalno odabire odgovarajuću digitalnu tehnologiju. </w:t>
            </w:r>
          </w:p>
          <w:p w14:paraId="49C9C03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2. Učenik se samostalno koristi raznim uređajima i programima.</w:t>
            </w:r>
          </w:p>
          <w:p w14:paraId="5BE07CA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3. Učenik aktivno sudjeluje u oblikovanju vlastitoga sigurnog digitalnog okružja.</w:t>
            </w:r>
          </w:p>
          <w:p w14:paraId="4E1B4872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4. Učenik analizira utjecaj tehnologije na zdravlje i okoliš.</w:t>
            </w:r>
          </w:p>
          <w:p w14:paraId="07B70A3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.3.1. Učenik samostalno komunicira s poznatim osobama u sigurnome digitalnom okružju.</w:t>
            </w:r>
          </w:p>
          <w:p w14:paraId="140FC0C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.3.2. Učenik samostalno surađuje s poznatim osobama u sigurnome digitalnom okružju.</w:t>
            </w:r>
          </w:p>
          <w:p w14:paraId="3B63D2E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.3.3. Učenik poštuje međukulturne različitosti.</w:t>
            </w:r>
          </w:p>
          <w:p w14:paraId="7F9FF49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C3.3. Učenik samostalno ili uz manju pomoć učitelja procjenjuje i odabire potrebne među pronađenim informacijama. </w:t>
            </w:r>
          </w:p>
          <w:p w14:paraId="36770F8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C.3.4. Učenik uz učiteljevu pomoć ili samostalno odgovorno upravlja prikupljenim informacijama.        </w:t>
            </w:r>
          </w:p>
          <w:p w14:paraId="109CBE8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D.3.1. Učenik se izražava kreativno služeći se primjerenom tehnologijom za stvaranje ideja i razvijanje planova te primjenjuje različite načina poticanja kreativnosti. </w:t>
            </w:r>
          </w:p>
          <w:p w14:paraId="6E9E8F2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D.3.2. Učenik rješava složenije probleme služeći se digitalnom tehnologijom.</w:t>
            </w:r>
          </w:p>
          <w:p w14:paraId="31718E6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20944C38" w14:textId="51332078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Zdravlje</w:t>
            </w:r>
          </w:p>
          <w:p w14:paraId="743CD41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1.A Pravilno organizira vrijeme za rad i odmor tijekom dana.</w:t>
            </w:r>
          </w:p>
          <w:p w14:paraId="5CA2393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1.B Prepoznaje važnost brige o reproduktivnome zdravlju.</w:t>
            </w:r>
          </w:p>
          <w:p w14:paraId="567A0DB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2.A Opisuje pravilnu prehranu i prepoznaje neprimjerenost redukcijske dijete za dob i razvoj.</w:t>
            </w:r>
          </w:p>
          <w:p w14:paraId="236CB5F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2.B Opisuje nutritivni sastav procesuiranih namirnica i pravilno čita njihove deklaracije.</w:t>
            </w:r>
          </w:p>
          <w:p w14:paraId="1C8D9D1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lastRenderedPageBreak/>
              <w:t xml:space="preserve">A.3.2.C Opisuje važnost i način prilagođavanja prehrane godišnjem dobu i podneblju. </w:t>
            </w:r>
          </w:p>
          <w:p w14:paraId="7FCF9B4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A.3.2.D Opisuje važnost redovitoga tjelesnoga vježbanja kao važnog čimbenika tjelesnoga vježbanja kao važnog  čimbenika regulacije tjelesne mase. </w:t>
            </w:r>
          </w:p>
          <w:p w14:paraId="5A8591B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3. Održava pojačanu pravilnu osobnu higijenu kože lica i tijela.</w:t>
            </w:r>
          </w:p>
          <w:p w14:paraId="22023F7F" w14:textId="1CAB31B4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</w:tr>
      <w:tr w:rsidR="00450A7D" w:rsidRPr="004117DD" w14:paraId="083BFDE2" w14:textId="77777777" w:rsidTr="00450A7D">
        <w:tc>
          <w:tcPr>
            <w:tcW w:w="532" w:type="dxa"/>
          </w:tcPr>
          <w:p w14:paraId="7AD38F5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212FC52B" w14:textId="4724CD36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4. </w:t>
            </w:r>
          </w:p>
          <w:p w14:paraId="40ABC92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194FCDE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259B0BB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481DE59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3DFDB7D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4982486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1899" w:type="dxa"/>
          </w:tcPr>
          <w:p w14:paraId="261FC7E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2C4566ED" w14:textId="627039DC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PLANOVI ZA BUDUĆNOST </w:t>
            </w:r>
            <w:r w:rsidR="008E1561"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–</w:t>
            </w: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</w:t>
            </w:r>
            <w:r w:rsidR="008E1561"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EKOLOGIJA, ISTRAŽIVANJA I TEHNOLOGIJA</w:t>
            </w:r>
          </w:p>
          <w:p w14:paraId="7D8A62C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537A8FC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(Uključuje nastavne jedinice: </w:t>
            </w:r>
          </w:p>
          <w:p w14:paraId="387014F4" w14:textId="00A1F355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9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TAKE ACTION,</w:t>
            </w:r>
          </w:p>
          <w:p w14:paraId="50A72639" w14:textId="7408CDD9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10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DID YOU KNOW?,</w:t>
            </w:r>
          </w:p>
          <w:p w14:paraId="03AD1F3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L12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LOOKING FORWARD TO THE FUTURE,</w:t>
            </w:r>
          </w:p>
          <w:p w14:paraId="40FCF7A3" w14:textId="5D2B7512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L13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LIVING ONLINE)</w:t>
            </w: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       </w:t>
            </w:r>
          </w:p>
        </w:tc>
        <w:tc>
          <w:tcPr>
            <w:tcW w:w="4270" w:type="dxa"/>
          </w:tcPr>
          <w:p w14:paraId="6C783E80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1959E31" w14:textId="14AA8335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um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uš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čit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3E27C4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glask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onacij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ak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b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ogati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ru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2C70F7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ovo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9A8B68D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udjel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govor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86FF7C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is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ak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govoren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A8205E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iš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ir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u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opis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il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hrvat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engle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929632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3CCDEB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vez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eml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cilj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ov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588609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abir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rasc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klad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ano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oči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akci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ovo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đukultur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treb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BEDE8C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jašnj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za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bjeg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l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vlad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sporazu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tkri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o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tjeca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generalizac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jedinc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ažn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108F4E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FA872D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C49DCD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ta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8AB372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štveno-afek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B6F621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hn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eativ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ražava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var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st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o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B1278B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ještin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preti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vo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uđ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avov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ijed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ješ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blem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itu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onos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dlu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EAE3AC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spoređ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zent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980770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1411" w:type="dxa"/>
          </w:tcPr>
          <w:p w14:paraId="3063821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1B6384C7" w14:textId="77777777" w:rsidR="00450A7D" w:rsidRPr="004117DD" w:rsidRDefault="00450A7D" w:rsidP="001625C7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</w:t>
            </w:r>
            <w:r w:rsidR="001625C7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6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ati</w:t>
            </w:r>
          </w:p>
          <w:p w14:paraId="74837750" w14:textId="27325C9D" w:rsidR="004A3499" w:rsidRPr="004117DD" w:rsidRDefault="004A3499" w:rsidP="001625C7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ožujak/travanj</w:t>
            </w:r>
          </w:p>
        </w:tc>
        <w:tc>
          <w:tcPr>
            <w:tcW w:w="6058" w:type="dxa"/>
            <w:gridSpan w:val="2"/>
          </w:tcPr>
          <w:p w14:paraId="72851DA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4ACE426F" w14:textId="4EBF297E" w:rsidR="007C6221" w:rsidRPr="004117DD" w:rsidRDefault="007C6221" w:rsidP="007C622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Hrvatski jezik: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zricanje buduće radnje; Jezično izražavanje: različitost stilova: Novinarski stil; Rasprava</w:t>
            </w:r>
            <w:r w:rsidR="0088644D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; Pisanje pisma, Slušanje intervjua, Izrada projekta: Priprema i izlaganje prezentacije, Predvi</w:t>
            </w:r>
            <w:r w:rsidR="00C70D77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đanje budućnosti, Pisanje eseja i e-pisma</w:t>
            </w:r>
            <w:r w:rsidR="0088644D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</w:p>
          <w:p w14:paraId="16A794ED" w14:textId="47F856D7" w:rsidR="00C70D77" w:rsidRPr="004117DD" w:rsidRDefault="00C70D77" w:rsidP="007C622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Geografija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države engleskog govornog područja</w:t>
            </w:r>
          </w:p>
          <w:p w14:paraId="1D284EE6" w14:textId="495A98F3" w:rsidR="00C70D77" w:rsidRPr="004117DD" w:rsidRDefault="00C70D77" w:rsidP="007C622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Povijest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znanstvenici i inovatori</w:t>
            </w:r>
          </w:p>
          <w:p w14:paraId="65D78A8B" w14:textId="06689A79" w:rsidR="007C6221" w:rsidRPr="004117DD" w:rsidRDefault="007C6221" w:rsidP="007C622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SRZ: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Novosti iz svijeta znanosti</w:t>
            </w:r>
          </w:p>
          <w:p w14:paraId="75FAB67F" w14:textId="13E06491" w:rsidR="008E1561" w:rsidRPr="004117DD" w:rsidRDefault="008E1561" w:rsidP="007C622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iologija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ekologija </w:t>
            </w:r>
          </w:p>
          <w:p w14:paraId="227EC813" w14:textId="117E37D7" w:rsidR="00C70D77" w:rsidRPr="004117DD" w:rsidRDefault="00C70D77" w:rsidP="007C622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Informatika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istraživanje društvenih medija, razvijanje digitalne pismenosti/inteligencije</w:t>
            </w:r>
          </w:p>
          <w:p w14:paraId="3230FD23" w14:textId="249C92CC" w:rsidR="00D53D72" w:rsidRPr="004117DD" w:rsidRDefault="00D53D72" w:rsidP="007C622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Tehnička kultura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robotika </w:t>
            </w:r>
          </w:p>
          <w:p w14:paraId="52FEAA36" w14:textId="7FD8BCA6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05669194" w14:textId="77777777" w:rsidR="007C6221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Građanski odgoj</w:t>
            </w:r>
          </w:p>
          <w:p w14:paraId="22BC509C" w14:textId="0463D81D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Promiče ljudska prava</w:t>
            </w:r>
          </w:p>
          <w:p w14:paraId="14C6A9B8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507AE092" w14:textId="7E22266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 xml:space="preserve">Održivi razvoj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</w:p>
          <w:p w14:paraId="15062BE4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Objašnjava povezanost ekonomskih aktivnosti sa stanjem u okolišu i društvu.</w:t>
            </w:r>
          </w:p>
          <w:p w14:paraId="4E4DE184" w14:textId="7F284808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468E8D07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Osobni i socijalni razvoj</w:t>
            </w:r>
          </w:p>
          <w:p w14:paraId="7C857237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.3.1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brazlaže i uvažava potrebe i osjećaje drugih.</w:t>
            </w:r>
          </w:p>
          <w:p w14:paraId="267BB4B3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Razvija komunikacijske kompetencije i uvažavajuće odnose s drugima.   </w:t>
            </w:r>
          </w:p>
          <w:p w14:paraId="72CFEF4C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uradnički uči i radi u timu. </w:t>
            </w:r>
          </w:p>
          <w:p w14:paraId="2E1C2042" w14:textId="77777777" w:rsidR="00450A7D" w:rsidRPr="004117DD" w:rsidRDefault="00450A7D" w:rsidP="00450A7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</w:pPr>
            <w:r w:rsidRPr="004117DD">
              <w:rPr>
                <w:rFonts w:asciiTheme="minorHAnsi" w:eastAsia="Times New Roman" w:hAnsiTheme="minorHAnsi" w:cstheme="minorHAnsi"/>
                <w:b/>
                <w:bCs/>
                <w:color w:val="231F20"/>
                <w:sz w:val="20"/>
                <w:szCs w:val="20"/>
                <w:lang w:val="hr-HR" w:eastAsia="hr-HR"/>
              </w:rPr>
              <w:t>C.3.2.</w:t>
            </w:r>
            <w:r w:rsidRPr="004117DD"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  <w:t xml:space="preserve"> Prepoznaje važnost odgovornosti pojedinca u društvu.</w:t>
            </w:r>
          </w:p>
          <w:p w14:paraId="080E6251" w14:textId="77777777" w:rsidR="00450A7D" w:rsidRPr="004117DD" w:rsidRDefault="00450A7D" w:rsidP="00450A7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</w:pPr>
            <w:r w:rsidRPr="004117DD">
              <w:rPr>
                <w:rFonts w:asciiTheme="minorHAnsi" w:eastAsia="Times New Roman" w:hAnsiTheme="minorHAnsi" w:cstheme="minorHAnsi"/>
                <w:b/>
                <w:bCs/>
                <w:color w:val="231F20"/>
                <w:sz w:val="20"/>
                <w:szCs w:val="20"/>
                <w:lang w:val="hr-HR" w:eastAsia="hr-HR"/>
              </w:rPr>
              <w:t>C.3.3.</w:t>
            </w:r>
            <w:r w:rsidRPr="004117DD"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  <w:t xml:space="preserve"> Aktivno sudjeluje i pridonosi školi i lokalnoj zajednici.</w:t>
            </w:r>
          </w:p>
          <w:p w14:paraId="2ADE64D7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4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Razvija nacionalni i kulturni identitet.    </w:t>
            </w:r>
          </w:p>
          <w:p w14:paraId="2726E78B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737029A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Uporaba informacijske i komunikacijske tehnologije</w:t>
            </w:r>
          </w:p>
          <w:p w14:paraId="30FC2599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>A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odabire odgovarajuću digitalnu tehnologiju. </w:t>
            </w:r>
          </w:p>
          <w:p w14:paraId="543B1E58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e samostalno koristi raznim uređajima i programima.</w:t>
            </w:r>
          </w:p>
          <w:p w14:paraId="7B0805E9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ktivno sudjeluje u oblikovanju vlastitoga sigurnog digitalnog okružja.</w:t>
            </w:r>
          </w:p>
          <w:p w14:paraId="7DD7A3B7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nalizira utjecaj tehnologije na zdravlje i okoliš.</w:t>
            </w:r>
          </w:p>
          <w:p w14:paraId="54B0AF39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komunicira s poznatim osobama u sigurnome digitalnom okružju.</w:t>
            </w:r>
          </w:p>
          <w:p w14:paraId="193EEE68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surađuje s poznatim osobama u sigurnome digitalnom okružju.</w:t>
            </w:r>
          </w:p>
          <w:p w14:paraId="1E4CD750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poštuje međukulturne različitosti.</w:t>
            </w:r>
          </w:p>
          <w:p w14:paraId="04ECCF24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0BD3389A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uz učiteljevu pomoć ili samostalno odgovorno upravlja prikupljenim informacijama.        </w:t>
            </w:r>
          </w:p>
          <w:p w14:paraId="412F18FA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D.3.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46DE0F0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D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rješava složenije probleme služeći se digitalnom tehnologijom.</w:t>
            </w:r>
          </w:p>
          <w:p w14:paraId="3E7D30F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5D184C82" w14:textId="22CD7138" w:rsidR="001625C7" w:rsidRPr="004117DD" w:rsidRDefault="001625C7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</w:tr>
      <w:tr w:rsidR="00450A7D" w:rsidRPr="004117DD" w14:paraId="732999B7" w14:textId="77777777" w:rsidTr="00450A7D">
        <w:tc>
          <w:tcPr>
            <w:tcW w:w="532" w:type="dxa"/>
          </w:tcPr>
          <w:p w14:paraId="075F161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65DFD410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5. </w:t>
            </w:r>
          </w:p>
        </w:tc>
        <w:tc>
          <w:tcPr>
            <w:tcW w:w="1899" w:type="dxa"/>
          </w:tcPr>
          <w:p w14:paraId="56D743E0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5D87DE1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MOJA DOMOVINA I </w:t>
            </w:r>
          </w:p>
          <w:p w14:paraId="1B53CEF4" w14:textId="149970C4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DRUGE ZEMLJE</w:t>
            </w:r>
          </w:p>
          <w:p w14:paraId="793733A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64FE6362" w14:textId="77777777" w:rsidR="00C70D77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(Uključuje tematske jedinice </w:t>
            </w:r>
          </w:p>
          <w:p w14:paraId="4C2DB6E8" w14:textId="7F39BC6B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ACROSS CULTURES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: </w:t>
            </w:r>
          </w:p>
          <w:p w14:paraId="64BDB252" w14:textId="5D07A9EA" w:rsidR="00450A7D" w:rsidRPr="004117DD" w:rsidRDefault="00C70D77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1)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="00450A7D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A TALE OF TWO CITIES, </w:t>
            </w:r>
          </w:p>
          <w:p w14:paraId="1D66FE75" w14:textId="77777777" w:rsidR="00C70D77" w:rsidRPr="004117DD" w:rsidRDefault="00C70D77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3)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="00450A7D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PEOPLE WE ADMIRE, </w:t>
            </w:r>
          </w:p>
          <w:p w14:paraId="7D610819" w14:textId="77777777" w:rsidR="00C70D77" w:rsidRPr="004117DD" w:rsidRDefault="00C70D77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>L14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u w:val="single"/>
                <w:lang w:val="hr-HR"/>
              </w:rPr>
              <w:t>Q FOR A QUESTION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, </w:t>
            </w:r>
          </w:p>
          <w:p w14:paraId="47AAD1A7" w14:textId="2A698996" w:rsidR="00C70D77" w:rsidRPr="004117DD" w:rsidRDefault="00C70D77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4)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E</w:t>
            </w:r>
            <w:r w:rsidR="00450A7D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DUCATIO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N IN GREAT BRITAIN AND THE USA)</w:t>
            </w:r>
          </w:p>
          <w:p w14:paraId="051020A7" w14:textId="77777777" w:rsidR="00C70D77" w:rsidRPr="004117DD" w:rsidRDefault="00C70D77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55C5F678" w14:textId="56C1677B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PLUS PAGES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: THE ENGLISH LANGUAGE, MUSIC TO YOUR EARS  </w:t>
            </w:r>
          </w:p>
          <w:p w14:paraId="268D413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 </w:t>
            </w:r>
          </w:p>
          <w:p w14:paraId="140BE33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4270" w:type="dxa"/>
          </w:tcPr>
          <w:p w14:paraId="79D3F3F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2CAC887" w14:textId="6C1EEF6C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um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uš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čit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87BCD2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glask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onacij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ak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b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ogati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ru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079BFB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ovo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9BC76A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udjel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govor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E2157E2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Š (1) EJ A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is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ak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govoren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0356A2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iš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ir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u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opis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il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hrvat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engle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C36D13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E04B31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vez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eml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cilj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ov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556AB0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abir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rasc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klad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ano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oči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akci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ovo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đukultur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treb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8ED190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jašnj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za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bjeg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l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vlad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sporazu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tkri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o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tjeca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eneralizac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jedinc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ažn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AE6967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B27E49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478807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ta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DE6383D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štveno-afek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4086D8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hn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eativ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ražava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var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st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o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25EA72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Š (1) EJ C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ještin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preti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vo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uđ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avov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ijed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ješ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blem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itu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onos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dlu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43ED46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spoređ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zent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16E0FB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1411" w:type="dxa"/>
          </w:tcPr>
          <w:p w14:paraId="465E9D4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38FC98AB" w14:textId="5217C767" w:rsidR="00450A7D" w:rsidRPr="004117DD" w:rsidRDefault="00E41472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16 </w:t>
            </w:r>
            <w:r w:rsidR="00450A7D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sati</w:t>
            </w:r>
          </w:p>
          <w:p w14:paraId="7549A87C" w14:textId="594F901C" w:rsidR="004A3499" w:rsidRPr="004117DD" w:rsidRDefault="004A3499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svibanj/lipanj</w:t>
            </w:r>
          </w:p>
          <w:p w14:paraId="36C3928E" w14:textId="6996A931" w:rsidR="00E41472" w:rsidRPr="004117DD" w:rsidRDefault="00E41472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6058" w:type="dxa"/>
            <w:gridSpan w:val="2"/>
          </w:tcPr>
          <w:p w14:paraId="07DA1BC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08BF830A" w14:textId="1D8B1E2D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*Međukulturna kompetencija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zuzetno je važno razvijati međukulturnu kompetenciju osvještavanjem vlastite/poznate kul</w:t>
            </w:r>
            <w:r w:rsidR="00C70D77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ture te učenjem i prihvaćanjem ciljne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/nepoznate kulture</w:t>
            </w:r>
          </w:p>
          <w:p w14:paraId="5C377E13" w14:textId="0911E0AA" w:rsidR="00C70D77" w:rsidRPr="004117DD" w:rsidRDefault="00C70D77" w:rsidP="00C70D77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Hrvatski jezik: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Jezično izražavanje: različitost stilova; Rasprava; Slušanje intervjua, Izrada projekta: Priprema i izlaganje prezentacije, Pisanje eseja i e-pisma </w:t>
            </w:r>
          </w:p>
          <w:p w14:paraId="5568014C" w14:textId="443F56BE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Informatika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samostalno istraživanje dostupnih sadržaja o zadanoj temi; izrada prezentacija i sl.</w:t>
            </w:r>
          </w:p>
          <w:p w14:paraId="1206AB4F" w14:textId="2E4AB7CC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Geografija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države engleskog govornog područja</w:t>
            </w:r>
          </w:p>
          <w:p w14:paraId="24E6C25A" w14:textId="7B9428AD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>Hrvatski jezik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putopisi, različitost stilova: kviz, esej, životopis; medijska kultura</w:t>
            </w:r>
          </w:p>
          <w:p w14:paraId="43BAC991" w14:textId="7FCE9E9A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Povijest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– znanost i kultura u prvoj polovici 20. stoljeća u svijetu i u Hrvatskoj, utjecaj anglosaksonske kulture</w:t>
            </w:r>
          </w:p>
          <w:p w14:paraId="7D2B88D9" w14:textId="4603205E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Glazbena kultura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oznavanje (stilova) glazbe, glazbeni instrumenti</w:t>
            </w:r>
          </w:p>
          <w:p w14:paraId="6FD3957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2319F59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Građanski odgoj</w:t>
            </w:r>
          </w:p>
          <w:p w14:paraId="35F0336B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1. 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Promišlja o razvoju ljudskih prava.</w:t>
            </w:r>
          </w:p>
          <w:p w14:paraId="5AF1703A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Aktivno sudjeluje u projektima lokalne zajednice.</w:t>
            </w:r>
          </w:p>
          <w:p w14:paraId="7B6B5189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Doprinosi društvenoj solidarnosti.</w:t>
            </w:r>
          </w:p>
          <w:p w14:paraId="5F23E742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romiče kvalitetu života u lokalnoj zajednici.</w:t>
            </w:r>
          </w:p>
          <w:p w14:paraId="7F6BBDCB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635D0762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 xml:space="preserve">Održivi razvoj </w:t>
            </w:r>
          </w:p>
          <w:p w14:paraId="7AEB4832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Objašnjava osnovne sastavnice prirodne raznolikosti. </w:t>
            </w:r>
          </w:p>
          <w:p w14:paraId="2F3D9B6E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Analizira načela i vrijednosti ekosustava. </w:t>
            </w:r>
          </w:p>
          <w:p w14:paraId="69809FB4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udjeluje u aktivnostima koje promiču održivi razvoj u školi, lokalnoj zajednici i šire.</w:t>
            </w:r>
          </w:p>
          <w:p w14:paraId="067BA6F1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Navodi primjere utjecaja ekonomije na dobrobit.</w:t>
            </w:r>
          </w:p>
          <w:p w14:paraId="50C02A44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77224DD0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Osobni i socijalni razvoj</w:t>
            </w:r>
          </w:p>
          <w:p w14:paraId="57A74D3A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1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Razvija sliku o sebi.</w:t>
            </w:r>
          </w:p>
          <w:p w14:paraId="484A85B5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pravlja emocijama i ponašanjem.</w:t>
            </w:r>
          </w:p>
          <w:p w14:paraId="6DF85036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 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Razvija osobne potencijale.</w:t>
            </w:r>
          </w:p>
          <w:p w14:paraId="6A2A1130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pravlja svojim obrazovnim i profesionalnim putem.</w:t>
            </w:r>
          </w:p>
          <w:p w14:paraId="6AE25C17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.3.1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brazlaže i uvažava potrebe i osjećaje drugih.</w:t>
            </w:r>
          </w:p>
          <w:p w14:paraId="08F3CFA7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Razvija komunikacijske kompetencije i uvažavajuće odnose s drugima.   </w:t>
            </w:r>
          </w:p>
          <w:p w14:paraId="0C71DF5C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uradnički uči i radi u timu. </w:t>
            </w:r>
          </w:p>
          <w:p w14:paraId="07928DEA" w14:textId="77777777" w:rsidR="00450A7D" w:rsidRPr="004117DD" w:rsidRDefault="00450A7D" w:rsidP="00450A7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</w:pPr>
            <w:r w:rsidRPr="004117DD">
              <w:rPr>
                <w:rFonts w:asciiTheme="minorHAnsi" w:eastAsia="Times New Roman" w:hAnsiTheme="minorHAnsi" w:cstheme="minorHAnsi"/>
                <w:b/>
                <w:bCs/>
                <w:color w:val="231F20"/>
                <w:sz w:val="20"/>
                <w:szCs w:val="20"/>
                <w:lang w:val="hr-HR" w:eastAsia="hr-HR"/>
              </w:rPr>
              <w:t>C.3.2.</w:t>
            </w:r>
            <w:r w:rsidRPr="004117DD"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  <w:t xml:space="preserve"> Prepoznaje važnost odgovornosti pojedinca u društvu.</w:t>
            </w:r>
          </w:p>
          <w:p w14:paraId="1C5AF40C" w14:textId="77777777" w:rsidR="00450A7D" w:rsidRPr="004117DD" w:rsidRDefault="00450A7D" w:rsidP="00450A7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</w:pPr>
            <w:r w:rsidRPr="004117DD">
              <w:rPr>
                <w:rFonts w:asciiTheme="minorHAnsi" w:eastAsia="Times New Roman" w:hAnsiTheme="minorHAnsi" w:cstheme="minorHAnsi"/>
                <w:b/>
                <w:bCs/>
                <w:color w:val="231F20"/>
                <w:sz w:val="20"/>
                <w:szCs w:val="20"/>
                <w:lang w:val="hr-HR" w:eastAsia="hr-HR"/>
              </w:rPr>
              <w:t>C.3.3.</w:t>
            </w:r>
            <w:r w:rsidRPr="004117DD"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  <w:t xml:space="preserve"> Aktivno sudjeluje i pridonosi školi i lokalnoj zajednici.</w:t>
            </w:r>
          </w:p>
          <w:p w14:paraId="68512003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4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Razvija nacionalni i kulturni identitet.    </w:t>
            </w:r>
          </w:p>
          <w:p w14:paraId="0B460103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70EB147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Uporaba informacijske i komunikacijske tehnologije</w:t>
            </w:r>
          </w:p>
          <w:p w14:paraId="057D335D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odabire odgovarajuću digitalnu tehnologiju. </w:t>
            </w:r>
          </w:p>
          <w:p w14:paraId="2F281C53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e samostalno koristi raznim uređajima i programima.</w:t>
            </w:r>
          </w:p>
          <w:p w14:paraId="30D37611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ktivno sudjeluje u oblikovanju vlastitoga sigurnog digitalnog okružja.</w:t>
            </w:r>
          </w:p>
          <w:p w14:paraId="3B6542D1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lastRenderedPageBreak/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nalizira utjecaj tehnologije na zdravlje i okoliš.</w:t>
            </w:r>
          </w:p>
          <w:p w14:paraId="36C12132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komunicira s poznatim osobama u sigurnome digitalnom okružju.</w:t>
            </w:r>
          </w:p>
          <w:p w14:paraId="2A2349C4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surađuje s poznatim osobama u sigurnome digitalnom okružju.</w:t>
            </w:r>
          </w:p>
          <w:p w14:paraId="26D1AC70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poštuje međukulturne različitosti.</w:t>
            </w:r>
          </w:p>
          <w:p w14:paraId="54D0FC0F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provodi jednostavno istraživanje, a uz učiteljevu pomoć složeno istraživanje radi rješavanja problema u digitalnome okružju. </w:t>
            </w:r>
          </w:p>
          <w:p w14:paraId="7062AE34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i djelotvorno provodi jednostavno pretraživanje, a uz učiteljevu pomoć složeno pretraživanje informacija u digitalnome okružju. </w:t>
            </w:r>
          </w:p>
          <w:p w14:paraId="14C1EA2B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6E412F09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uz učiteljevu pomoć ili samostalno odgovorno upravlja prikupljenim informacijama.        </w:t>
            </w:r>
          </w:p>
          <w:p w14:paraId="55B66E0B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D.3.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52A88CE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D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tvara nove uratke i ideje složenije strukture.</w:t>
            </w:r>
          </w:p>
          <w:p w14:paraId="2256B34F" w14:textId="5A8DA178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</w:tc>
      </w:tr>
      <w:tr w:rsidR="00450A7D" w:rsidRPr="004117DD" w14:paraId="09CBA348" w14:textId="77777777" w:rsidTr="00450A7D">
        <w:tc>
          <w:tcPr>
            <w:tcW w:w="532" w:type="dxa"/>
          </w:tcPr>
          <w:p w14:paraId="1DFAEE4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3E93E9B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6. </w:t>
            </w:r>
          </w:p>
        </w:tc>
        <w:tc>
          <w:tcPr>
            <w:tcW w:w="1899" w:type="dxa"/>
          </w:tcPr>
          <w:p w14:paraId="2642D81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536FC7D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LAGDANI I </w:t>
            </w:r>
          </w:p>
          <w:p w14:paraId="466CD780" w14:textId="6D684018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PRAZNICI </w:t>
            </w:r>
          </w:p>
          <w:p w14:paraId="589432F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12B6B5C0" w14:textId="77777777" w:rsidR="00E41472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(Uključuje </w:t>
            </w: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ACROSS CULTURES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: </w:t>
            </w:r>
          </w:p>
          <w:p w14:paraId="4875573F" w14:textId="7184E79F" w:rsidR="00450A7D" w:rsidRPr="004117DD" w:rsidRDefault="00E41472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2)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="00450A7D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HAPPY HOLIDAYS;</w:t>
            </w:r>
          </w:p>
          <w:p w14:paraId="0E77F27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Božić, Silvestrovo,  Novu godinu i Uskrs </w:t>
            </w:r>
          </w:p>
          <w:p w14:paraId="58A0FA54" w14:textId="31A7D3DF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li posebne dane po izboru)</w:t>
            </w:r>
          </w:p>
        </w:tc>
        <w:tc>
          <w:tcPr>
            <w:tcW w:w="4270" w:type="dxa"/>
          </w:tcPr>
          <w:p w14:paraId="619711B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967B329" w14:textId="53438D78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um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uš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čit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A50FEC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glask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onacij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ak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b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ogati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ru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04A7AF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ovo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45D61A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udjel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govor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D78156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is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ak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govoren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2DA63F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iš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ir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u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ravopis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il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hrvat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engle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F38E59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4CDF32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vez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eml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cilj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ov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BF5282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abir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rasc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klad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ano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oči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akci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ovo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đukultur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treb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7135BD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jašnj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za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bjeg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l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vlad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sporazu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tkri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o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tjeca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eneralizac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jedinc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ažn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CB6BC3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960636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1D227D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ta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64EDFC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štveno-afek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AECE25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hn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eativ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ražava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var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st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o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CB3EAC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ještin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preti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vo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uđ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avov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ijed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ješ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blem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itu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onos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dlu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D43104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Š (1) EJ C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spoređ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zent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D28365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1411" w:type="dxa"/>
          </w:tcPr>
          <w:p w14:paraId="5AB9971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1CE67EB7" w14:textId="42B892F6" w:rsidR="00450A7D" w:rsidRPr="004117DD" w:rsidRDefault="00450A7D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4 sata</w:t>
            </w:r>
          </w:p>
        </w:tc>
        <w:tc>
          <w:tcPr>
            <w:tcW w:w="6058" w:type="dxa"/>
            <w:gridSpan w:val="2"/>
          </w:tcPr>
          <w:p w14:paraId="5197E3C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5E9127A1" w14:textId="41D3FB20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*Međukulturna kompetencija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Izuzetno je važno razvijati međukulturnu kompetenciju osvještavanjem vlastite/poznate kulture te učenjem i prihvaćanjem </w:t>
            </w:r>
            <w:r w:rsidR="00E41472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ciljne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/nepoznate kulture</w:t>
            </w:r>
          </w:p>
          <w:p w14:paraId="3F160B81" w14:textId="47971A25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Hrvatski jezik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jezično izražavanje</w:t>
            </w:r>
          </w:p>
          <w:p w14:paraId="4BC43904" w14:textId="478CDB73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RKT vjeronauk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ožić, Uskrs</w:t>
            </w:r>
          </w:p>
          <w:p w14:paraId="41CC3089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516EC8B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Građanski odgoj</w:t>
            </w:r>
          </w:p>
          <w:p w14:paraId="22160EBC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1. 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Promišlja o razvoju ljudskih prava.</w:t>
            </w:r>
          </w:p>
          <w:p w14:paraId="4340135F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Promiče ljudska prava.</w:t>
            </w:r>
          </w:p>
          <w:p w14:paraId="0C33EB85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Promiče pravila demokratske zajednice. </w:t>
            </w:r>
          </w:p>
          <w:p w14:paraId="3EDF1626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2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Sudjeluje u odlučivanju u demokratskoj zajednici. </w:t>
            </w:r>
          </w:p>
          <w:p w14:paraId="0F617890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Aktivno sudjeluje u projektima lokalne zajednice.</w:t>
            </w:r>
          </w:p>
          <w:p w14:paraId="295AEE1A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Doprinosi društvenoj solidarnosti.</w:t>
            </w:r>
          </w:p>
          <w:p w14:paraId="206D215B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romiče kvalitetu života u lokalnoj zajednici.</w:t>
            </w:r>
          </w:p>
          <w:p w14:paraId="15A56598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05374147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lastRenderedPageBreak/>
              <w:t xml:space="preserve">Održivi razvoj </w:t>
            </w:r>
          </w:p>
          <w:p w14:paraId="4C6D6624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Objašnjava osnovne sastavnice prirodne raznolikosti. </w:t>
            </w:r>
          </w:p>
          <w:p w14:paraId="1BF4607A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Analizira načela i vrijednosti ekosustava. </w:t>
            </w:r>
          </w:p>
          <w:p w14:paraId="0925E34B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Objašnjava povezanost ekonomskih aktivnosti sa stanjem u okolišu i društvu.</w:t>
            </w:r>
          </w:p>
          <w:p w14:paraId="0D8D65DA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rosuđuje kako različiti oblici djelovanja utječu na održivi razvoj.</w:t>
            </w:r>
          </w:p>
          <w:p w14:paraId="0489191E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udjeluje u aktivnostima koje promiču održivi razvoj u školi, lokalnoj zajednici i šire.</w:t>
            </w:r>
          </w:p>
          <w:p w14:paraId="1A953ADD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Navodi primjere utjecaja ekonomije na dobrobit.</w:t>
            </w:r>
          </w:p>
          <w:p w14:paraId="69FFF524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Procjenjuje važnost pravednosti u društvu.</w:t>
            </w:r>
          </w:p>
          <w:p w14:paraId="1B6C6383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28324E9D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Osobni i socijalni razvoj</w:t>
            </w:r>
          </w:p>
          <w:p w14:paraId="4283E381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1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Razvija sliku o sebi.</w:t>
            </w:r>
          </w:p>
          <w:p w14:paraId="58BBA6D3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pravlja emocijama i ponašanjem.</w:t>
            </w:r>
          </w:p>
          <w:p w14:paraId="31FBDA20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 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Razvija osobne potencijale.</w:t>
            </w:r>
          </w:p>
          <w:p w14:paraId="25EBBF90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pravlja svojim obrazovnim i profesionalnim putem.</w:t>
            </w:r>
          </w:p>
          <w:p w14:paraId="6020CB28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.3.1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brazlaže i uvažava potrebe i osjećaje drugih.</w:t>
            </w:r>
          </w:p>
          <w:p w14:paraId="651EA12F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Razvija komunikacijske kompetencije i uvažavajuće odnose s drugima.   </w:t>
            </w:r>
          </w:p>
          <w:p w14:paraId="631A783D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Razvija strategije rješavanja sukoba. </w:t>
            </w:r>
          </w:p>
          <w:p w14:paraId="0983B925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uradnički uči i radi u timu. </w:t>
            </w:r>
          </w:p>
          <w:p w14:paraId="1D627305" w14:textId="77777777" w:rsidR="00450A7D" w:rsidRPr="004117DD" w:rsidRDefault="00450A7D" w:rsidP="00450A7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</w:pPr>
            <w:r w:rsidRPr="004117DD">
              <w:rPr>
                <w:rFonts w:asciiTheme="minorHAnsi" w:eastAsia="Times New Roman" w:hAnsiTheme="minorHAnsi" w:cstheme="minorHAnsi"/>
                <w:b/>
                <w:bCs/>
                <w:color w:val="231F20"/>
                <w:sz w:val="20"/>
                <w:szCs w:val="20"/>
                <w:lang w:val="hr-HR" w:eastAsia="hr-HR"/>
              </w:rPr>
              <w:t>C.3.2.</w:t>
            </w:r>
            <w:r w:rsidRPr="004117DD"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  <w:t xml:space="preserve"> Prepoznaje važnost odgovornosti pojedinca u društvu.</w:t>
            </w:r>
          </w:p>
          <w:p w14:paraId="64E35198" w14:textId="77777777" w:rsidR="00450A7D" w:rsidRPr="004117DD" w:rsidRDefault="00450A7D" w:rsidP="00450A7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</w:pPr>
            <w:r w:rsidRPr="004117DD">
              <w:rPr>
                <w:rFonts w:asciiTheme="minorHAnsi" w:eastAsia="Times New Roman" w:hAnsiTheme="minorHAnsi" w:cstheme="minorHAnsi"/>
                <w:b/>
                <w:bCs/>
                <w:color w:val="231F20"/>
                <w:sz w:val="20"/>
                <w:szCs w:val="20"/>
                <w:lang w:val="hr-HR" w:eastAsia="hr-HR"/>
              </w:rPr>
              <w:t>C.3.3.</w:t>
            </w:r>
            <w:r w:rsidRPr="004117DD"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  <w:t xml:space="preserve"> Aktivno sudjeluje i pridonosi školi i lokalnoj zajednici.</w:t>
            </w:r>
          </w:p>
          <w:p w14:paraId="7FBE18B2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4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Razvija nacionalni i kulturni identitet.    </w:t>
            </w:r>
          </w:p>
          <w:p w14:paraId="3AC654C2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2B868CE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Uporaba informacijske i komunikacijske tehnologije</w:t>
            </w:r>
          </w:p>
          <w:p w14:paraId="63D76D6D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odabire odgovarajuću digitalnu tehnologiju. </w:t>
            </w:r>
          </w:p>
          <w:p w14:paraId="5A8DD8B2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e samostalno koristi raznim uređajima i programima.</w:t>
            </w:r>
          </w:p>
          <w:p w14:paraId="0EBF064D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ktivno sudjeluje u oblikovanju vlastitoga sigurnog digitalnog okružja.</w:t>
            </w:r>
          </w:p>
          <w:p w14:paraId="51615F16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nalizira utjecaj tehnologije na zdravlje i okoliš.</w:t>
            </w:r>
          </w:p>
          <w:p w14:paraId="1F89A1CA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komunicira s poznatim osobama u sigurnome digitalnom okružju.</w:t>
            </w:r>
          </w:p>
          <w:p w14:paraId="7E109134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surađuje s poznatim osobama u sigurnome digitalnom okružju.</w:t>
            </w:r>
          </w:p>
          <w:p w14:paraId="5C9F7B63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poštuje međukulturne različitosti.</w:t>
            </w:r>
          </w:p>
          <w:p w14:paraId="6D4D7CC6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>C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provodi jednostavno istraživanje, a uz učiteljevu pomoć složeno istraživanje radi rješavanja problema u digitalnome okružju. </w:t>
            </w:r>
          </w:p>
          <w:p w14:paraId="50B8A2C7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i djelotvorno provodi jednostavno pretraživanje, a uz učiteljevu pomoć složeno pretraživanje informacija u digitalnome okružju. </w:t>
            </w:r>
          </w:p>
          <w:p w14:paraId="56498708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5DCE1678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uz učiteljevu pomoć ili samostalno odgovorno upravlja prikupljenim informacijama.        </w:t>
            </w:r>
          </w:p>
          <w:p w14:paraId="4640EE42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D.3.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44012CB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D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rješava složenije probleme služeći se digitalnom tehnologijom.</w:t>
            </w:r>
          </w:p>
          <w:p w14:paraId="7C314908" w14:textId="7C0B74AD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</w:tr>
      <w:tr w:rsidR="00450A7D" w:rsidRPr="004117DD" w14:paraId="0C5CFD56" w14:textId="77777777" w:rsidTr="00450A7D">
        <w:tc>
          <w:tcPr>
            <w:tcW w:w="532" w:type="dxa"/>
          </w:tcPr>
          <w:p w14:paraId="6443BFD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1624A92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7. </w:t>
            </w:r>
          </w:p>
        </w:tc>
        <w:tc>
          <w:tcPr>
            <w:tcW w:w="1899" w:type="dxa"/>
          </w:tcPr>
          <w:p w14:paraId="177905A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18DB512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OSTALO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/</w:t>
            </w:r>
          </w:p>
          <w:p w14:paraId="3CB85AF3" w14:textId="5E88086F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PROVJERE </w:t>
            </w:r>
          </w:p>
          <w:p w14:paraId="23B86045" w14:textId="7351F7A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2A96B18A" w14:textId="562B8804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(Uvodni sat, ponavljanje, Testovi – ispravci i analize, zaključivanje ocjena)</w:t>
            </w:r>
          </w:p>
          <w:p w14:paraId="0785E33D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  </w:t>
            </w:r>
          </w:p>
        </w:tc>
        <w:tc>
          <w:tcPr>
            <w:tcW w:w="4270" w:type="dxa"/>
          </w:tcPr>
          <w:p w14:paraId="5F02083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0D4B69C" w14:textId="7B90044D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um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uš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čit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B6E3C5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glask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onacij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ak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b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ogati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ru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F0D9BE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ovo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8223BD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udjel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govor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45E81E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is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ak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govoren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8AAF3E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iš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ir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u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opis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il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hrvat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engle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15BD57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B18E31D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Š (1) EJ B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vez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eml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cilj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ov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4CDA1C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abir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rasc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klad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ano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oči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akci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ovo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đukultur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treb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FC5469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jašnj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za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bjeg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l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vlad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sporazu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tkri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o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tjeca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eneralizac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jedinc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ažn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E32A24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788E5F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9EC3DC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ta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70BDD5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štveno-afek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D36C30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hn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eativ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ražava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var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st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o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8E4790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ještin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preti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vo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uđ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avov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ijed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ješ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blem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itu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onos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dlu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5ABC5CD" w14:textId="7C55DCA1" w:rsidR="00450A7D" w:rsidRPr="004117DD" w:rsidRDefault="00450A7D" w:rsidP="00E4147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spoređ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zent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11" w:type="dxa"/>
          </w:tcPr>
          <w:p w14:paraId="09D0490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48977C2F" w14:textId="77777777" w:rsidR="00450A7D" w:rsidRPr="004117DD" w:rsidRDefault="00450A7D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22 sata</w:t>
            </w:r>
          </w:p>
          <w:p w14:paraId="1F55B48E" w14:textId="77777777" w:rsidR="004A3499" w:rsidRPr="004117DD" w:rsidRDefault="004A3499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listopad</w:t>
            </w:r>
          </w:p>
          <w:p w14:paraId="41F1F7AD" w14:textId="77777777" w:rsidR="004A3499" w:rsidRPr="004117DD" w:rsidRDefault="004A3499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prosinac</w:t>
            </w:r>
          </w:p>
          <w:p w14:paraId="6E4FD877" w14:textId="77777777" w:rsidR="004A3499" w:rsidRPr="004117DD" w:rsidRDefault="004A3499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veljača</w:t>
            </w:r>
          </w:p>
          <w:p w14:paraId="7A193FCF" w14:textId="77777777" w:rsidR="004A3499" w:rsidRPr="004117DD" w:rsidRDefault="004A3499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travanj</w:t>
            </w:r>
          </w:p>
          <w:p w14:paraId="168D64B0" w14:textId="3385C318" w:rsidR="004A3499" w:rsidRPr="004117DD" w:rsidRDefault="004A3499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lipanj</w:t>
            </w:r>
          </w:p>
        </w:tc>
        <w:tc>
          <w:tcPr>
            <w:tcW w:w="6058" w:type="dxa"/>
            <w:gridSpan w:val="2"/>
          </w:tcPr>
          <w:p w14:paraId="495C65B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78B60227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 xml:space="preserve">Učiti kako učiti </w:t>
            </w:r>
          </w:p>
          <w:p w14:paraId="56C5A63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1. Upravljanje informacijama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samostalno traži nove informacije iz različitih izvora, transformira ih u novo znanje i uspješno primjenjuje pri rješavanju problema.</w:t>
            </w:r>
          </w:p>
          <w:p w14:paraId="2C32C891" w14:textId="302D5940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2. Primjena strategija učenja i rješavanje problema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se koristi različitim strategijama učenja i primjenjuje ih u ostvarivanju ciljeva učenja i rješavanju problema u svim područjima učenja uz povremeno praćenje učitelja.</w:t>
            </w:r>
          </w:p>
          <w:p w14:paraId="33453AF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3. Kreativno mišljenje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samostalno oblikuje svoje ideje i kreativno pristupa rješavanju problema.</w:t>
            </w:r>
          </w:p>
          <w:p w14:paraId="01F3085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4.4. Kritičko mišljenje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kritički promišlja i vrednuje ideje uz podršku učitelja.</w:t>
            </w:r>
          </w:p>
          <w:p w14:paraId="6393D4C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.3.1.1. Planiranje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z povremenu podršku učenik samostalno određuje ciljeve učenja, odabire strategije učenja i planira učenje.</w:t>
            </w:r>
          </w:p>
          <w:p w14:paraId="3957F5E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.3.2.2. Praćenje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z povremeni poticaj i samostalno učenik prati učinkovitost učenja i svoje napredovanje tijekom učenja.</w:t>
            </w:r>
          </w:p>
          <w:p w14:paraId="7E823EB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.3.3.3. Prilagodba učenja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regulira svoje učenje mijenjanjem plana ili pristupa učenju, samostalno ili uz poticaj učitelja.</w:t>
            </w:r>
          </w:p>
          <w:p w14:paraId="65ACE67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 xml:space="preserve">B.3.4. Samovrednovanje/ samoprocjena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samovrednuje proces učenja i svoje rezultate, procjenjuje ostvareni napredak te na temelju toga planira buduće učenje.</w:t>
            </w:r>
          </w:p>
          <w:p w14:paraId="35126A5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1. Vrijednost učenja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može objasniti vrijednost učenja za svoj život.</w:t>
            </w:r>
          </w:p>
          <w:p w14:paraId="1E85DF1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2. Slika o sebi kao učeniku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iskazuje pozitivna i visoka očekivanja i vjeruje u svoj uspjeh u učenju.</w:t>
            </w:r>
          </w:p>
          <w:p w14:paraId="10CC9FF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3. Interes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iskazuje interes za različita područja, preuzima odgovornost za svoje učenje i ustraje u učenju.</w:t>
            </w:r>
          </w:p>
          <w:p w14:paraId="1521B76D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4. Emocije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se koristi ugodnim emocijama i raspoloženjima tako da potiču učenje i kontrolira neugodne emocije i raspoloženja tako da ga ne ometaju u učenju.</w:t>
            </w:r>
          </w:p>
          <w:p w14:paraId="49868B4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D.3.1. Fizičko okružje učenja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stvara prikladno fizičko okružje za učenje s ciljem poboljšanja koncentracije i motivacije.</w:t>
            </w:r>
          </w:p>
          <w:p w14:paraId="4999922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D.3.2. Suradnja s drugima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ostvaruje dobru komunikaciju s drugima, uspješno surađuje u različitim situacijama i spreman je zatražiti i ponuditi pomoć.</w:t>
            </w:r>
          </w:p>
          <w:p w14:paraId="2388FC4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5943BB70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Uporaba informacijske i komunikacijske tehnologije</w:t>
            </w:r>
          </w:p>
          <w:p w14:paraId="167A8AA3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odabire odgovarajuću digitalnu tehnologiju. </w:t>
            </w:r>
          </w:p>
          <w:p w14:paraId="7625459C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e samostalno koristi raznim uređajima i programima.</w:t>
            </w:r>
          </w:p>
          <w:p w14:paraId="0EEC6CEF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ktivno sudjeluje u oblikovanju vlastitoga sigurnog digitalnog okružja.</w:t>
            </w:r>
          </w:p>
          <w:p w14:paraId="1F1BB8A9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nalizira utjecaj tehnologije na zdravlje i okoliš.</w:t>
            </w:r>
          </w:p>
          <w:p w14:paraId="0587E8D7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komunicira s poznatim osobama u sigurnome digitalnom okružju.</w:t>
            </w:r>
          </w:p>
          <w:p w14:paraId="746578EC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provodi jednostavno istraživanje, a uz učiteljevu pomoć složeno istraživanje radi rješavanja problema u digitalnome okružju. </w:t>
            </w:r>
          </w:p>
          <w:p w14:paraId="73DCDFE8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i djelotvorno provodi jednostavno pretraživanje, a uz učiteljevu pomoć složeno pretraživanje informacija u digitalnome okružju. </w:t>
            </w:r>
          </w:p>
          <w:p w14:paraId="7B86AFF4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79191A66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uz učiteljevu pomoć ili samostalno odgovorno upravlja prikupljenim informacijama.        </w:t>
            </w:r>
          </w:p>
          <w:p w14:paraId="5316B782" w14:textId="77777777" w:rsidR="00450A7D" w:rsidRPr="004117DD" w:rsidRDefault="00450A7D" w:rsidP="00450A7D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>D.3.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298AEB3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D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rješava složenije probleme služeći se digitalnom tehnologijom.</w:t>
            </w:r>
          </w:p>
          <w:p w14:paraId="516D7F0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D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tvara nove uratke i ideje složenije strukture.</w:t>
            </w:r>
          </w:p>
          <w:p w14:paraId="70AF33A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</w:tr>
    </w:tbl>
    <w:p w14:paraId="666F8F4D" w14:textId="77777777" w:rsidR="004D06DA" w:rsidRPr="004117DD" w:rsidRDefault="004D06DA" w:rsidP="001625C7">
      <w:pPr>
        <w:rPr>
          <w:rFonts w:asciiTheme="minorHAnsi" w:hAnsiTheme="minorHAnsi" w:cstheme="minorHAnsi"/>
          <w:sz w:val="20"/>
          <w:szCs w:val="20"/>
          <w:lang w:val="hr-HR"/>
        </w:rPr>
      </w:pPr>
    </w:p>
    <w:sectPr w:rsidR="004D06DA" w:rsidRPr="004117DD" w:rsidSect="0090789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7K0NDI1MzU0MrNQ0lEKTi0uzszPAykwqgUAi/vyTSwAAAA="/>
  </w:docVars>
  <w:rsids>
    <w:rsidRoot w:val="0090789C"/>
    <w:rsid w:val="00020DFC"/>
    <w:rsid w:val="0004747B"/>
    <w:rsid w:val="00077502"/>
    <w:rsid w:val="0008061E"/>
    <w:rsid w:val="00084CF9"/>
    <w:rsid w:val="000B485C"/>
    <w:rsid w:val="000B7B3F"/>
    <w:rsid w:val="000C5B79"/>
    <w:rsid w:val="000D7A2F"/>
    <w:rsid w:val="000E1047"/>
    <w:rsid w:val="000E4E7E"/>
    <w:rsid w:val="0014554A"/>
    <w:rsid w:val="00156762"/>
    <w:rsid w:val="001625C7"/>
    <w:rsid w:val="00190DD5"/>
    <w:rsid w:val="00191328"/>
    <w:rsid w:val="00220FB0"/>
    <w:rsid w:val="00275EBB"/>
    <w:rsid w:val="00294FE0"/>
    <w:rsid w:val="002B0B0A"/>
    <w:rsid w:val="002F7EAE"/>
    <w:rsid w:val="00352146"/>
    <w:rsid w:val="0039644A"/>
    <w:rsid w:val="003F09BC"/>
    <w:rsid w:val="003F5E7D"/>
    <w:rsid w:val="004117DD"/>
    <w:rsid w:val="004152C9"/>
    <w:rsid w:val="004505B0"/>
    <w:rsid w:val="00450A7D"/>
    <w:rsid w:val="00453D53"/>
    <w:rsid w:val="00472BBD"/>
    <w:rsid w:val="004A3499"/>
    <w:rsid w:val="004A7137"/>
    <w:rsid w:val="004C0B3C"/>
    <w:rsid w:val="004D06DA"/>
    <w:rsid w:val="004D1208"/>
    <w:rsid w:val="004E7B05"/>
    <w:rsid w:val="004F111C"/>
    <w:rsid w:val="0053628E"/>
    <w:rsid w:val="0058212B"/>
    <w:rsid w:val="005F6971"/>
    <w:rsid w:val="00642859"/>
    <w:rsid w:val="0064732B"/>
    <w:rsid w:val="00653EA8"/>
    <w:rsid w:val="00676F54"/>
    <w:rsid w:val="00677848"/>
    <w:rsid w:val="006F531D"/>
    <w:rsid w:val="00701232"/>
    <w:rsid w:val="007015E2"/>
    <w:rsid w:val="0070263A"/>
    <w:rsid w:val="007324FE"/>
    <w:rsid w:val="00732D61"/>
    <w:rsid w:val="0075482D"/>
    <w:rsid w:val="00782A98"/>
    <w:rsid w:val="007C4183"/>
    <w:rsid w:val="007C6221"/>
    <w:rsid w:val="007C6606"/>
    <w:rsid w:val="007F5C18"/>
    <w:rsid w:val="00874638"/>
    <w:rsid w:val="0088644D"/>
    <w:rsid w:val="00897755"/>
    <w:rsid w:val="008D7846"/>
    <w:rsid w:val="008E1561"/>
    <w:rsid w:val="008E6ADD"/>
    <w:rsid w:val="0090789C"/>
    <w:rsid w:val="009273ED"/>
    <w:rsid w:val="009333B5"/>
    <w:rsid w:val="00940CDF"/>
    <w:rsid w:val="00956AE6"/>
    <w:rsid w:val="009600ED"/>
    <w:rsid w:val="0096102A"/>
    <w:rsid w:val="00967020"/>
    <w:rsid w:val="00974FBD"/>
    <w:rsid w:val="00983AD1"/>
    <w:rsid w:val="009B6BFF"/>
    <w:rsid w:val="009C6E13"/>
    <w:rsid w:val="009F0188"/>
    <w:rsid w:val="00A56CE5"/>
    <w:rsid w:val="00A96771"/>
    <w:rsid w:val="00AF4C31"/>
    <w:rsid w:val="00B01791"/>
    <w:rsid w:val="00B22E46"/>
    <w:rsid w:val="00B52207"/>
    <w:rsid w:val="00B83742"/>
    <w:rsid w:val="00B85B4B"/>
    <w:rsid w:val="00B9327F"/>
    <w:rsid w:val="00B9556C"/>
    <w:rsid w:val="00BC3D95"/>
    <w:rsid w:val="00BE4536"/>
    <w:rsid w:val="00C25DD0"/>
    <w:rsid w:val="00C53D6B"/>
    <w:rsid w:val="00C65C62"/>
    <w:rsid w:val="00C70D77"/>
    <w:rsid w:val="00C70DB4"/>
    <w:rsid w:val="00C95BBF"/>
    <w:rsid w:val="00C97D50"/>
    <w:rsid w:val="00CB2582"/>
    <w:rsid w:val="00CC230E"/>
    <w:rsid w:val="00D2159D"/>
    <w:rsid w:val="00D429CC"/>
    <w:rsid w:val="00D47824"/>
    <w:rsid w:val="00D53D72"/>
    <w:rsid w:val="00D57CC5"/>
    <w:rsid w:val="00D60F95"/>
    <w:rsid w:val="00DA6631"/>
    <w:rsid w:val="00DD7864"/>
    <w:rsid w:val="00E36502"/>
    <w:rsid w:val="00E41472"/>
    <w:rsid w:val="00E47D3A"/>
    <w:rsid w:val="00E50A05"/>
    <w:rsid w:val="00E55252"/>
    <w:rsid w:val="00E65C20"/>
    <w:rsid w:val="00EA5B60"/>
    <w:rsid w:val="00ED0EE0"/>
    <w:rsid w:val="00ED786F"/>
    <w:rsid w:val="00EE737C"/>
    <w:rsid w:val="00EF72A4"/>
    <w:rsid w:val="00F11F08"/>
    <w:rsid w:val="00F209FA"/>
    <w:rsid w:val="00F63531"/>
    <w:rsid w:val="00F70D6C"/>
    <w:rsid w:val="00FB3FEC"/>
    <w:rsid w:val="00FB723B"/>
    <w:rsid w:val="00FD18A6"/>
    <w:rsid w:val="00FE2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28B59B"/>
  <w15:chartTrackingRefBased/>
  <w15:docId w15:val="{D24F296E-66F0-47E1-8705-0A9A884E1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221"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078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5F697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NoSpacing">
    <w:name w:val="No Spacing"/>
    <w:uiPriority w:val="1"/>
    <w:qFormat/>
    <w:rsid w:val="005F6971"/>
    <w:rPr>
      <w:sz w:val="22"/>
      <w:szCs w:val="22"/>
      <w:lang w:val="en-GB" w:eastAsia="en-US"/>
    </w:rPr>
  </w:style>
  <w:style w:type="paragraph" w:styleId="ListParagraph">
    <w:name w:val="List Paragraph"/>
    <w:basedOn w:val="Normal"/>
    <w:uiPriority w:val="34"/>
    <w:qFormat/>
    <w:rsid w:val="00B85B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414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F24FF3-FBA3-4F78-A3A8-E92934844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13</Pages>
  <Words>5448</Words>
  <Characters>28825</Characters>
  <Application>Microsoft Office Word</Application>
  <DocSecurity>0</DocSecurity>
  <Lines>430</Lines>
  <Paragraphs>10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dešić Maja</dc:creator>
  <cp:keywords/>
  <dc:description/>
  <cp:lastModifiedBy>Katarina Ivanjek</cp:lastModifiedBy>
  <cp:revision>23</cp:revision>
  <dcterms:created xsi:type="dcterms:W3CDTF">2021-07-01T11:30:00Z</dcterms:created>
  <dcterms:modified xsi:type="dcterms:W3CDTF">2022-05-17T13:24:00Z</dcterms:modified>
</cp:coreProperties>
</file>